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8043" w14:textId="77777777" w:rsidR="00792A09" w:rsidRDefault="0078261E" w:rsidP="00792A09">
      <w:pPr>
        <w:tabs>
          <w:tab w:val="left" w:pos="5085"/>
        </w:tabs>
        <w:spacing w:before="100" w:beforeAutospacing="1" w:after="100" w:afterAutospacing="1" w:line="276" w:lineRule="auto"/>
        <w:jc w:val="center"/>
        <w:rPr>
          <w:rFonts w:ascii="Calibri Light" w:hAnsi="Calibri Light" w:cs="Calibri Light"/>
          <w:b/>
        </w:rPr>
      </w:pPr>
      <w:r w:rsidRPr="00521EB4">
        <w:rPr>
          <w:rFonts w:ascii="Calibri Light" w:hAnsi="Calibri Light" w:cs="Calibri Light"/>
          <w:b/>
        </w:rPr>
        <w:t>OTR Attestation Form</w:t>
      </w:r>
    </w:p>
    <w:p w14:paraId="4C646A31" w14:textId="25CE587E" w:rsidR="00792A09" w:rsidRDefault="00873581" w:rsidP="00792A09">
      <w:pPr>
        <w:tabs>
          <w:tab w:val="left" w:pos="5085"/>
        </w:tabs>
        <w:spacing w:before="100" w:beforeAutospacing="1" w:after="100" w:afterAutospacing="1" w:line="276" w:lineRule="auto"/>
        <w:rPr>
          <w:rFonts w:ascii="Calibri Light" w:hAnsi="Calibri Light" w:cs="Calibri Light"/>
          <w:sz w:val="22"/>
          <w:szCs w:val="22"/>
        </w:rPr>
      </w:pPr>
      <w:r w:rsidRPr="00521EB4">
        <w:rPr>
          <w:rFonts w:ascii="Calibri Light" w:hAnsi="Calibri Light" w:cs="Calibri Light"/>
          <w:sz w:val="22"/>
          <w:szCs w:val="22"/>
        </w:rPr>
        <w:t>Completion and approval of this form is required for approval to dispose OTR tires in Wake County.</w:t>
      </w:r>
    </w:p>
    <w:p w14:paraId="0C2132DF" w14:textId="77777777" w:rsidR="00792A09" w:rsidRDefault="00873581" w:rsidP="00792A09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Calibri Light" w:hAnsi="Calibri Light" w:cs="Calibri Light"/>
        </w:rPr>
      </w:pPr>
      <w:r w:rsidRPr="00792A09">
        <w:rPr>
          <w:rFonts w:ascii="Calibri Light" w:hAnsi="Calibri Light" w:cs="Calibri Light"/>
        </w:rPr>
        <w:t xml:space="preserve">OTR tires under 60” tall are accepted on Tuesdays and Thursdays between 9 am and 2 pm only at the South Wake Shredding Facility located at 6160 Old Smithfield Rd, Apex. </w:t>
      </w:r>
    </w:p>
    <w:p w14:paraId="5DED9F51" w14:textId="63B75ABF" w:rsidR="00873581" w:rsidRPr="00792A09" w:rsidRDefault="00873581" w:rsidP="00792A09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Calibri Light" w:hAnsi="Calibri Light" w:cs="Calibri Light"/>
        </w:rPr>
      </w:pPr>
      <w:r w:rsidRPr="00792A09">
        <w:rPr>
          <w:rFonts w:ascii="Calibri Light" w:hAnsi="Calibri Light" w:cs="Calibri Light"/>
        </w:rPr>
        <w:t xml:space="preserve">OTR tires greater than 60” tall shall be direct hauled to Central Carolina Tire in Cameron.  </w:t>
      </w:r>
    </w:p>
    <w:tbl>
      <w:tblPr>
        <w:tblStyle w:val="TableGrid"/>
        <w:tblW w:w="107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4950"/>
        <w:gridCol w:w="1170"/>
        <w:gridCol w:w="2790"/>
      </w:tblGrid>
      <w:tr w:rsidR="00F070C7" w:rsidRPr="00521EB4" w14:paraId="2286BFDD" w14:textId="77777777" w:rsidTr="002E5705">
        <w:trPr>
          <w:trHeight w:val="432"/>
        </w:trPr>
        <w:tc>
          <w:tcPr>
            <w:tcW w:w="1800" w:type="dxa"/>
            <w:shd w:val="clear" w:color="auto" w:fill="auto"/>
            <w:vAlign w:val="center"/>
          </w:tcPr>
          <w:p w14:paraId="0F350037" w14:textId="5884A9A0" w:rsidR="00F070C7" w:rsidRPr="00521EB4" w:rsidRDefault="00F070C7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Company Name</w:t>
            </w:r>
            <w:r w:rsidRPr="00521EB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1503967096"/>
            <w:placeholder>
              <w:docPart w:val="5994FF1C184142E3BF8CA7D487E9132C"/>
            </w:placeholder>
            <w:showingPlcHdr/>
          </w:sdtPr>
          <w:sdtContent>
            <w:tc>
              <w:tcPr>
                <w:tcW w:w="8910" w:type="dxa"/>
                <w:gridSpan w:val="3"/>
                <w:shd w:val="clear" w:color="auto" w:fill="auto"/>
                <w:vAlign w:val="center"/>
              </w:tcPr>
              <w:p w14:paraId="7F56083B" w14:textId="78C98C4C" w:rsidR="00F070C7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F070C7" w:rsidRPr="00521EB4" w14:paraId="53158A5D" w14:textId="77777777" w:rsidTr="002E5705">
        <w:trPr>
          <w:trHeight w:val="432"/>
        </w:trPr>
        <w:tc>
          <w:tcPr>
            <w:tcW w:w="1800" w:type="dxa"/>
            <w:shd w:val="clear" w:color="auto" w:fill="auto"/>
            <w:vAlign w:val="center"/>
          </w:tcPr>
          <w:p w14:paraId="267B41A7" w14:textId="251103B8" w:rsidR="00F070C7" w:rsidRPr="00521EB4" w:rsidRDefault="00F070C7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Address</w:t>
            </w:r>
            <w:r w:rsidRPr="00521EB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698555431"/>
            <w:placeholder>
              <w:docPart w:val="FF92C7DB803A4EADAB74DAC24A074D13"/>
            </w:placeholder>
            <w:showingPlcHdr/>
          </w:sdtPr>
          <w:sdtContent>
            <w:tc>
              <w:tcPr>
                <w:tcW w:w="4950" w:type="dxa"/>
                <w:shd w:val="clear" w:color="auto" w:fill="auto"/>
                <w:vAlign w:val="center"/>
              </w:tcPr>
              <w:p w14:paraId="61925844" w14:textId="77777777" w:rsidR="00F070C7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170" w:type="dxa"/>
            <w:shd w:val="clear" w:color="auto" w:fill="auto"/>
            <w:vAlign w:val="center"/>
          </w:tcPr>
          <w:p w14:paraId="4651162C" w14:textId="39118008" w:rsidR="00F070C7" w:rsidRPr="00521EB4" w:rsidRDefault="00F070C7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Phone</w:t>
            </w:r>
            <w:r w:rsidRPr="00521EB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1415134725"/>
            <w:placeholder>
              <w:docPart w:val="6DB8A1B4CD6047F4A1F8980294D0EBF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790" w:type="dxa"/>
                <w:shd w:val="clear" w:color="auto" w:fill="auto"/>
                <w:vAlign w:val="center"/>
              </w:tcPr>
              <w:p w14:paraId="2FCC7E49" w14:textId="283B5F00" w:rsidR="00F070C7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2DA58EBE" w14:textId="77777777" w:rsidR="00F070C7" w:rsidRPr="00521EB4" w:rsidRDefault="00F070C7" w:rsidP="00792A09">
      <w:pPr>
        <w:spacing w:after="0"/>
        <w:rPr>
          <w:rFonts w:ascii="Calibri Light" w:hAnsi="Calibri Light" w:cs="Calibri Light"/>
          <w:sz w:val="22"/>
          <w:szCs w:val="22"/>
        </w:rPr>
      </w:pPr>
    </w:p>
    <w:tbl>
      <w:tblPr>
        <w:tblStyle w:val="TableGrid"/>
        <w:tblW w:w="107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0"/>
        <w:gridCol w:w="2520"/>
        <w:gridCol w:w="7290"/>
      </w:tblGrid>
      <w:tr w:rsidR="00873581" w:rsidRPr="00521EB4" w14:paraId="4B72B0AF" w14:textId="77777777" w:rsidTr="007628E9">
        <w:trPr>
          <w:trHeight w:val="70"/>
        </w:trPr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D167243" w14:textId="5F113F5E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Cs/>
                <w:sz w:val="22"/>
                <w:szCs w:val="22"/>
              </w:rPr>
              <w:t>OTR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60384554" w14:textId="1637CBF9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Size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5C628AC6" w14:textId="75F1C42D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Tire origination (company &amp; location)</w:t>
            </w:r>
          </w:p>
        </w:tc>
      </w:tr>
      <w:tr w:rsidR="00873581" w:rsidRPr="00521EB4" w14:paraId="4253A671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09F112DA" w14:textId="2E03E95A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1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2018374813"/>
            <w:placeholder>
              <w:docPart w:val="83D0DDA753AB41538D23886CE5DE88CA"/>
            </w:placeholder>
          </w:sdtPr>
          <w:sdtContent>
            <w:tc>
              <w:tcPr>
                <w:tcW w:w="2520" w:type="dxa"/>
                <w:vAlign w:val="center"/>
              </w:tcPr>
              <w:p w14:paraId="03322B6A" w14:textId="1073C2AB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6E54B293" w14:textId="535D4C62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331419739"/>
                <w:placeholder>
                  <w:docPart w:val="1E0DB1FDE0D146F3A260B9F5E73275D1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792049707"/>
                    <w:placeholder>
                      <w:docPart w:val="F4D92D35B7F146209B717A54FF8C9645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1256240781"/>
                        <w:placeholder>
                          <w:docPart w:val="65CC5160C0A644F2856DF361DFE7E626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722B1246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40476530" w14:textId="671BDE76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2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574978890"/>
            <w:placeholder>
              <w:docPart w:val="30F697C645474EA78BCD4E35A14A4427"/>
            </w:placeholder>
          </w:sdtPr>
          <w:sdtContent>
            <w:tc>
              <w:tcPr>
                <w:tcW w:w="2520" w:type="dxa"/>
                <w:vAlign w:val="center"/>
              </w:tcPr>
              <w:p w14:paraId="4C6514B5" w14:textId="65039BE4" w:rsidR="00873581" w:rsidRPr="00521EB4" w:rsidRDefault="00873581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</w:t>
                </w:r>
                <w:r w:rsidR="00F070C7"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 xml:space="preserve"> </w:t>
                </w: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0E01B28A" w14:textId="18FEE722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588841352"/>
                <w:placeholder>
                  <w:docPart w:val="42D5B41C46AD4D439442FA86D3339B4D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995769011"/>
                    <w:placeholder>
                      <w:docPart w:val="5465B275F69C4DA8AE54F5C4F78D482F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783696022"/>
                        <w:placeholder>
                          <w:docPart w:val="88CA0822C4D94118A2E282C87EFAC4D4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48E44131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393517A4" w14:textId="33323A9F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3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317350851"/>
            <w:placeholder>
              <w:docPart w:val="E5EE9C8E20C248E88073FF584E139536"/>
            </w:placeholder>
          </w:sdtPr>
          <w:sdtContent>
            <w:tc>
              <w:tcPr>
                <w:tcW w:w="2520" w:type="dxa"/>
                <w:vAlign w:val="center"/>
              </w:tcPr>
              <w:p w14:paraId="2195816F" w14:textId="168AA1B0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44D8B6A9" w14:textId="66ADB63B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757898994"/>
                <w:placeholder>
                  <w:docPart w:val="C4E928ADDE0A4243923E7F533C9EA050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1414475412"/>
                    <w:placeholder>
                      <w:docPart w:val="5EBE9E3CB29C4168B0E986A599157171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2039389696"/>
                        <w:placeholder>
                          <w:docPart w:val="B9AB8F7B9B124145A4AAF2C40F2B2522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677D0FFA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35EB98AD" w14:textId="28FFB2DD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4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1897549363"/>
            <w:placeholder>
              <w:docPart w:val="F29AAA2EB7A54156A20C34779B252810"/>
            </w:placeholder>
          </w:sdtPr>
          <w:sdtContent>
            <w:tc>
              <w:tcPr>
                <w:tcW w:w="2520" w:type="dxa"/>
                <w:vAlign w:val="center"/>
              </w:tcPr>
              <w:p w14:paraId="4DEBD0E7" w14:textId="258B7550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2A4D031C" w14:textId="10D80E8E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1025755769"/>
                <w:placeholder>
                  <w:docPart w:val="18D3868A73824A9A9857690A697BA4AE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130945810"/>
                    <w:placeholder>
                      <w:docPart w:val="40A8B6B3AFC6496487D74A51ECBD10D2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639504214"/>
                        <w:placeholder>
                          <w:docPart w:val="1AC218265ED148B7BEE4BCEB652D7E78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4B7F308C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58BAAF28" w14:textId="747D9E9A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5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1897624629"/>
            <w:placeholder>
              <w:docPart w:val="9E911D74AB3F4675B5CE2164F2813345"/>
            </w:placeholder>
          </w:sdtPr>
          <w:sdtContent>
            <w:tc>
              <w:tcPr>
                <w:tcW w:w="2520" w:type="dxa"/>
                <w:vAlign w:val="center"/>
              </w:tcPr>
              <w:p w14:paraId="34149149" w14:textId="3FC1C9B7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0CDE696D" w14:textId="3818BD37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452481310"/>
                <w:placeholder>
                  <w:docPart w:val="6C27EC3E68BE423EA6FA3236C10685B0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389164014"/>
                    <w:placeholder>
                      <w:docPart w:val="0D2982CA444C4DBAAA4D15F770D1FD6A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1535491870"/>
                        <w:placeholder>
                          <w:docPart w:val="1B34DD496B95429EBCC84076A69B53D9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210B1074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762750A9" w14:textId="123A5D61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6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679659969"/>
            <w:placeholder>
              <w:docPart w:val="4041A9FAA65D4457AC35FE2BE1414539"/>
            </w:placeholder>
          </w:sdtPr>
          <w:sdtContent>
            <w:tc>
              <w:tcPr>
                <w:tcW w:w="2520" w:type="dxa"/>
                <w:vAlign w:val="center"/>
              </w:tcPr>
              <w:p w14:paraId="0E873201" w14:textId="325DE1D2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5D4E5476" w14:textId="71847D40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2125687087"/>
                <w:placeholder>
                  <w:docPart w:val="B5764A69ED6348F5AF64706EC9FD5F5F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654801048"/>
                    <w:placeholder>
                      <w:docPart w:val="1F4256FECD6C48CFA3FD531FFDCF171F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969513876"/>
                        <w:placeholder>
                          <w:docPart w:val="942F86E7EA4C49AAAC0A53F3D8915B2D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4DF075A2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37688D46" w14:textId="0738A334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7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2088803067"/>
            <w:placeholder>
              <w:docPart w:val="00FB31384CCF4F208046C9E898C54BF9"/>
            </w:placeholder>
          </w:sdtPr>
          <w:sdtContent>
            <w:tc>
              <w:tcPr>
                <w:tcW w:w="2520" w:type="dxa"/>
                <w:vAlign w:val="center"/>
              </w:tcPr>
              <w:p w14:paraId="0A90B69E" w14:textId="72B33A97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41009211" w14:textId="4E670FD9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1544479059"/>
                <w:placeholder>
                  <w:docPart w:val="E044581792F3453889DC4171F218F790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1531556079"/>
                    <w:placeholder>
                      <w:docPart w:val="A87B65A17A03462D910D4C8725D4B5DB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2073098711"/>
                        <w:placeholder>
                          <w:docPart w:val="B688EDBFEBE44089A7B87F017F68953C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70FF6135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0300943C" w14:textId="22D9C413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8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1334949519"/>
            <w:placeholder>
              <w:docPart w:val="C072D69C8CC844B582360CE60D0D62F9"/>
            </w:placeholder>
          </w:sdtPr>
          <w:sdtContent>
            <w:tc>
              <w:tcPr>
                <w:tcW w:w="2520" w:type="dxa"/>
                <w:vAlign w:val="center"/>
              </w:tcPr>
              <w:p w14:paraId="48436D7B" w14:textId="77BBEC69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5DCBDD8D" w14:textId="767E94A1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359889194"/>
                <w:placeholder>
                  <w:docPart w:val="7E337AA86D3A4E86A6BA617B91E72C0B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1176186553"/>
                    <w:placeholder>
                      <w:docPart w:val="9D4A0213E812463EA711F587DCB5E1B6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82077100"/>
                        <w:placeholder>
                          <w:docPart w:val="6971BEAFA7DE4BF3A64387ED6126F0C1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5419B8B6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1FCAFC31" w14:textId="1743C771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9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-387188099"/>
            <w:placeholder>
              <w:docPart w:val="E8D7AE292392457D97891948A0D26EE3"/>
            </w:placeholder>
          </w:sdtPr>
          <w:sdtContent>
            <w:tc>
              <w:tcPr>
                <w:tcW w:w="2520" w:type="dxa"/>
                <w:vAlign w:val="center"/>
              </w:tcPr>
              <w:p w14:paraId="4939B2A0" w14:textId="06AD6259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45868143" w14:textId="0776D5A3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2056961999"/>
                <w:placeholder>
                  <w:docPart w:val="778AC8B2CFC7457C916460085B9A3026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-1100562331"/>
                    <w:placeholder>
                      <w:docPart w:val="F9949A127C294419AC3EEF30154FA0E8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1417975784"/>
                        <w:placeholder>
                          <w:docPart w:val="F7DEC181FA024641949DBFC5397F157A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873581" w:rsidRPr="00521EB4" w14:paraId="05BEE3DF" w14:textId="77777777" w:rsidTr="007628E9">
        <w:trPr>
          <w:trHeight w:val="417"/>
        </w:trPr>
        <w:tc>
          <w:tcPr>
            <w:tcW w:w="900" w:type="dxa"/>
            <w:vAlign w:val="center"/>
          </w:tcPr>
          <w:p w14:paraId="45D5768E" w14:textId="25D8FA43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10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785156864"/>
            <w:placeholder>
              <w:docPart w:val="193C453F7245407E815B53B1FD91D11A"/>
            </w:placeholder>
          </w:sdtPr>
          <w:sdtContent>
            <w:tc>
              <w:tcPr>
                <w:tcW w:w="2520" w:type="dxa"/>
                <w:vAlign w:val="center"/>
              </w:tcPr>
              <w:p w14:paraId="29320C2A" w14:textId="680BCD29" w:rsidR="00873581" w:rsidRPr="00521EB4" w:rsidRDefault="00F070C7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b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size</w:t>
                </w:r>
              </w:p>
            </w:tc>
          </w:sdtContent>
        </w:sdt>
        <w:tc>
          <w:tcPr>
            <w:tcW w:w="7290" w:type="dxa"/>
            <w:vAlign w:val="center"/>
          </w:tcPr>
          <w:p w14:paraId="0009744A" w14:textId="2316698B" w:rsidR="00873581" w:rsidRPr="00521EB4" w:rsidRDefault="00873581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sz w:val="22"/>
                  <w:szCs w:val="22"/>
                </w:rPr>
                <w:id w:val="-1347704654"/>
                <w:placeholder>
                  <w:docPart w:val="E8E8C92E2A5740FFB73FA1E3232C7C75"/>
                </w:placeholder>
              </w:sdtPr>
              <w:sdtContent>
                <w:sdt>
                  <w:sdtPr>
                    <w:rPr>
                      <w:rFonts w:ascii="Calibri Light" w:hAnsi="Calibri Light" w:cs="Calibri Light"/>
                      <w:b/>
                      <w:sz w:val="22"/>
                      <w:szCs w:val="22"/>
                    </w:rPr>
                    <w:id w:val="173924131"/>
                    <w:placeholder>
                      <w:docPart w:val="44355FD8BCB14566BC2EB77BC9060296"/>
                    </w:placeholder>
                  </w:sdtPr>
                  <w:sdtContent>
                    <w:sdt>
                      <w:sdtPr>
                        <w:rPr>
                          <w:rFonts w:ascii="Calibri Light" w:hAnsi="Calibri Light" w:cs="Calibri Light"/>
                          <w:b/>
                          <w:sz w:val="22"/>
                          <w:szCs w:val="22"/>
                        </w:rPr>
                        <w:id w:val="-1413701947"/>
                        <w:placeholder>
                          <w:docPart w:val="D75173EDBE3D472EAA2C4D67C6E87A7D"/>
                        </w:placeholder>
                        <w:showingPlcHdr/>
                      </w:sdtPr>
                      <w:sdtContent>
                        <w:r w:rsidRPr="00521EB4">
                          <w:rPr>
                            <w:rFonts w:ascii="Calibri Light" w:hAnsi="Calibri Light" w:cs="Calibri Light"/>
                            <w:b/>
                            <w:sz w:val="22"/>
                            <w:szCs w:val="22"/>
                          </w:rPr>
                          <w:t>Click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</w:tbl>
    <w:p w14:paraId="5DB5C30C" w14:textId="77777777" w:rsidR="00792A09" w:rsidRDefault="00792A09" w:rsidP="00792A09">
      <w:pPr>
        <w:spacing w:after="0"/>
      </w:pPr>
    </w:p>
    <w:tbl>
      <w:tblPr>
        <w:tblStyle w:val="TableGrid"/>
        <w:tblW w:w="107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4860"/>
        <w:gridCol w:w="810"/>
        <w:gridCol w:w="3240"/>
      </w:tblGrid>
      <w:tr w:rsidR="001F5EBB" w:rsidRPr="00521EB4" w14:paraId="2FA9AA8E" w14:textId="77777777" w:rsidTr="007628E9">
        <w:trPr>
          <w:trHeight w:val="70"/>
        </w:trPr>
        <w:tc>
          <w:tcPr>
            <w:tcW w:w="10710" w:type="dxa"/>
            <w:gridSpan w:val="4"/>
            <w:shd w:val="clear" w:color="auto" w:fill="D9D9D9" w:themeFill="background1" w:themeFillShade="D9"/>
            <w:vAlign w:val="center"/>
          </w:tcPr>
          <w:p w14:paraId="563E50AC" w14:textId="147FE0F4" w:rsidR="001F5EBB" w:rsidRPr="00521EB4" w:rsidRDefault="00F83AE4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 xml:space="preserve">I verify that the information above is true and accurate.  </w:t>
            </w:r>
          </w:p>
        </w:tc>
      </w:tr>
      <w:tr w:rsidR="001F5EBB" w:rsidRPr="00521EB4" w14:paraId="10B3659D" w14:textId="77777777" w:rsidTr="007628E9">
        <w:trPr>
          <w:trHeight w:val="521"/>
        </w:trPr>
        <w:tc>
          <w:tcPr>
            <w:tcW w:w="1800" w:type="dxa"/>
            <w:shd w:val="clear" w:color="auto" w:fill="auto"/>
            <w:vAlign w:val="center"/>
          </w:tcPr>
          <w:p w14:paraId="1B00DBC9" w14:textId="77777777" w:rsidR="001F5EBB" w:rsidRPr="00521EB4" w:rsidRDefault="001F5EBB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Name</w:t>
            </w:r>
            <w:r w:rsidR="00213BB2" w:rsidRPr="00521EB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216399232"/>
            <w:placeholder>
              <w:docPart w:val="858256B8245B41719714F12F573650EF"/>
            </w:placeholder>
          </w:sdtPr>
          <w:sdtEndPr/>
          <w:sdtContent>
            <w:tc>
              <w:tcPr>
                <w:tcW w:w="8910" w:type="dxa"/>
                <w:gridSpan w:val="3"/>
                <w:shd w:val="clear" w:color="auto" w:fill="auto"/>
                <w:vAlign w:val="center"/>
              </w:tcPr>
              <w:p w14:paraId="0AFC6B77" w14:textId="77777777" w:rsidR="001F5EBB" w:rsidRPr="00521EB4" w:rsidRDefault="00B628D0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type name.</w:t>
                </w:r>
              </w:p>
            </w:tc>
          </w:sdtContent>
        </w:sdt>
      </w:tr>
      <w:tr w:rsidR="00213BB2" w:rsidRPr="00521EB4" w14:paraId="1A729245" w14:textId="77777777" w:rsidTr="007628E9">
        <w:trPr>
          <w:trHeight w:val="521"/>
        </w:trPr>
        <w:tc>
          <w:tcPr>
            <w:tcW w:w="1800" w:type="dxa"/>
            <w:shd w:val="clear" w:color="auto" w:fill="auto"/>
            <w:vAlign w:val="center"/>
          </w:tcPr>
          <w:p w14:paraId="4D4DE00C" w14:textId="6B2B6772" w:rsidR="00213BB2" w:rsidRPr="00521EB4" w:rsidRDefault="00F070C7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Email Address</w:t>
            </w:r>
            <w:r w:rsidR="00213BB2" w:rsidRPr="00521EB4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sdt>
          <w:sdtPr>
            <w:rPr>
              <w:rFonts w:ascii="Calibri Light" w:hAnsi="Calibri Light" w:cs="Calibri Light"/>
              <w:b/>
              <w:sz w:val="22"/>
              <w:szCs w:val="22"/>
            </w:rPr>
            <w:id w:val="2052565191"/>
            <w:placeholder>
              <w:docPart w:val="70B4F3FB02FF4B678B89D536D13BCA2F"/>
            </w:placeholder>
            <w:showingPlcHdr/>
          </w:sdtPr>
          <w:sdtEndPr/>
          <w:sdtContent>
            <w:tc>
              <w:tcPr>
                <w:tcW w:w="4860" w:type="dxa"/>
                <w:shd w:val="clear" w:color="auto" w:fill="auto"/>
                <w:vAlign w:val="center"/>
              </w:tcPr>
              <w:p w14:paraId="3F99060D" w14:textId="77777777" w:rsidR="00213BB2" w:rsidRPr="00521EB4" w:rsidRDefault="00213BB2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Fonts w:ascii="Calibri Light" w:hAnsi="Calibri Light" w:cs="Calibri Light"/>
                    <w:b/>
                    <w:sz w:val="22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810" w:type="dxa"/>
            <w:shd w:val="clear" w:color="auto" w:fill="auto"/>
            <w:vAlign w:val="center"/>
          </w:tcPr>
          <w:p w14:paraId="6C89E475" w14:textId="77777777" w:rsidR="00213BB2" w:rsidRPr="00521EB4" w:rsidRDefault="00213BB2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Date:</w:t>
            </w:r>
          </w:p>
        </w:tc>
        <w:sdt>
          <w:sdtPr>
            <w:rPr>
              <w:rFonts w:ascii="Calibri Light" w:hAnsi="Calibri Light" w:cs="Calibri Light"/>
              <w:sz w:val="22"/>
              <w:szCs w:val="22"/>
            </w:rPr>
            <w:id w:val="912898154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shd w:val="clear" w:color="auto" w:fill="auto"/>
                <w:vAlign w:val="center"/>
              </w:tcPr>
              <w:p w14:paraId="010E3E24" w14:textId="77777777" w:rsidR="00213BB2" w:rsidRPr="00521EB4" w:rsidRDefault="00F01313" w:rsidP="00792A09">
                <w:pPr>
                  <w:spacing w:before="100" w:beforeAutospacing="1" w:after="100" w:afterAutospacing="1"/>
                  <w:rPr>
                    <w:rFonts w:ascii="Calibri Light" w:hAnsi="Calibri Light" w:cs="Calibri Light"/>
                    <w:sz w:val="22"/>
                    <w:szCs w:val="22"/>
                  </w:rPr>
                </w:pPr>
                <w:r w:rsidRPr="00521EB4">
                  <w:rPr>
                    <w:rStyle w:val="PlaceholderText"/>
                    <w:rFonts w:ascii="Calibri Light" w:hAnsi="Calibri Light" w:cs="Calibri Light"/>
                    <w:b/>
                    <w:bCs/>
                    <w:color w:val="auto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</w:tbl>
    <w:p w14:paraId="2CB85E37" w14:textId="0E0B2C78" w:rsidR="00792A09" w:rsidRPr="00521EB4" w:rsidRDefault="00F070C7" w:rsidP="00792A09">
      <w:pPr>
        <w:spacing w:before="100" w:beforeAutospacing="1" w:after="100" w:afterAutospacing="1"/>
        <w:jc w:val="center"/>
        <w:rPr>
          <w:rFonts w:ascii="Calibri Light" w:hAnsi="Calibri Light" w:cs="Calibri Light"/>
          <w:sz w:val="22"/>
          <w:szCs w:val="22"/>
        </w:rPr>
      </w:pPr>
      <w:r w:rsidRPr="00521EB4">
        <w:rPr>
          <w:rFonts w:ascii="Calibri Light" w:hAnsi="Calibri Light" w:cs="Calibri Light"/>
          <w:sz w:val="22"/>
          <w:szCs w:val="22"/>
        </w:rPr>
        <w:t xml:space="preserve">Please submit this form to </w:t>
      </w:r>
      <w:hyperlink r:id="rId8" w:history="1">
        <w:r w:rsidRPr="00521EB4">
          <w:rPr>
            <w:rStyle w:val="Hyperlink"/>
            <w:rFonts w:ascii="Calibri Light" w:hAnsi="Calibri Light" w:cs="Calibri Light"/>
            <w:sz w:val="22"/>
            <w:szCs w:val="22"/>
          </w:rPr>
          <w:t>Joseph Fitzpatrick</w:t>
        </w:r>
      </w:hyperlink>
      <w:r w:rsidRPr="00521EB4">
        <w:rPr>
          <w:rFonts w:ascii="Calibri Light" w:hAnsi="Calibri Light" w:cs="Calibri Light"/>
          <w:sz w:val="22"/>
          <w:szCs w:val="22"/>
        </w:rPr>
        <w:t xml:space="preserve"> for approval.</w:t>
      </w:r>
    </w:p>
    <w:tbl>
      <w:tblPr>
        <w:tblStyle w:val="TableGrid"/>
        <w:tblW w:w="107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2610"/>
        <w:gridCol w:w="6660"/>
      </w:tblGrid>
      <w:tr w:rsidR="002E5705" w:rsidRPr="00521EB4" w14:paraId="72DB1144" w14:textId="77777777" w:rsidTr="00792A09">
        <w:trPr>
          <w:trHeight w:val="70"/>
        </w:trPr>
        <w:tc>
          <w:tcPr>
            <w:tcW w:w="10710" w:type="dxa"/>
            <w:gridSpan w:val="3"/>
            <w:shd w:val="clear" w:color="auto" w:fill="D9D9D9" w:themeFill="background1" w:themeFillShade="D9"/>
            <w:vAlign w:val="center"/>
          </w:tcPr>
          <w:p w14:paraId="281CC5C0" w14:textId="26E0827E" w:rsidR="002E5705" w:rsidRPr="00521EB4" w:rsidRDefault="002E5705" w:rsidP="00792A09">
            <w:pPr>
              <w:spacing w:before="100" w:beforeAutospacing="1" w:after="100" w:afterAutospacing="1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TO BE COMPLETED BY WAKE COUNTY</w:t>
            </w:r>
          </w:p>
        </w:tc>
      </w:tr>
      <w:tr w:rsidR="00792A09" w:rsidRPr="00521EB4" w14:paraId="104531CC" w14:textId="77777777" w:rsidTr="00792A09">
        <w:trPr>
          <w:trHeight w:val="620"/>
        </w:trPr>
        <w:tc>
          <w:tcPr>
            <w:tcW w:w="1440" w:type="dxa"/>
            <w:shd w:val="clear" w:color="auto" w:fill="auto"/>
            <w:vAlign w:val="center"/>
          </w:tcPr>
          <w:p w14:paraId="199D43F8" w14:textId="250224EB" w:rsidR="00792A09" w:rsidRPr="00521EB4" w:rsidRDefault="00792A09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>Approved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By: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9325896" w14:textId="68F158CF" w:rsidR="00792A09" w:rsidRPr="00521EB4" w:rsidRDefault="00792A09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7B7D4822" w14:textId="5CAC08B7" w:rsidR="00792A09" w:rsidRPr="00521EB4" w:rsidRDefault="00792A09" w:rsidP="00792A09">
            <w:pPr>
              <w:spacing w:before="100" w:beforeAutospacing="1" w:after="100" w:afterAutospacing="1"/>
              <w:rPr>
                <w:rFonts w:ascii="Calibri Light" w:hAnsi="Calibri Light" w:cs="Calibri Light"/>
                <w:sz w:val="22"/>
                <w:szCs w:val="22"/>
              </w:rPr>
            </w:pPr>
            <w:r w:rsidRPr="00521EB4">
              <w:rPr>
                <w:rFonts w:ascii="Calibri Light" w:hAnsi="Calibri Light" w:cs="Calibri Light"/>
                <w:sz w:val="22"/>
                <w:szCs w:val="22"/>
              </w:rPr>
              <w:t xml:space="preserve">Disposal Location: </w:t>
            </w:r>
          </w:p>
        </w:tc>
      </w:tr>
    </w:tbl>
    <w:p w14:paraId="74B111DC" w14:textId="767711B5" w:rsidR="002E5705" w:rsidRPr="00521EB4" w:rsidRDefault="002E5705" w:rsidP="00792A09">
      <w:pPr>
        <w:spacing w:before="100" w:beforeAutospacing="1" w:after="100" w:afterAutospacing="1"/>
        <w:rPr>
          <w:rFonts w:ascii="Calibri Light" w:hAnsi="Calibri Light" w:cs="Calibri Light"/>
          <w:b/>
          <w:bCs/>
          <w:sz w:val="22"/>
          <w:szCs w:val="22"/>
        </w:rPr>
      </w:pPr>
    </w:p>
    <w:sectPr w:rsidR="002E5705" w:rsidRPr="00521EB4" w:rsidSect="00873581">
      <w:footerReference w:type="default" r:id="rId9"/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9B41E" w14:textId="77777777" w:rsidR="00F760CF" w:rsidRDefault="00F760CF" w:rsidP="0085061F">
      <w:r>
        <w:separator/>
      </w:r>
    </w:p>
  </w:endnote>
  <w:endnote w:type="continuationSeparator" w:id="0">
    <w:p w14:paraId="78E9BBDC" w14:textId="77777777" w:rsidR="00F760CF" w:rsidRDefault="00F760CF" w:rsidP="00850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8083588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0"/>
      </w:rPr>
    </w:sdtEndPr>
    <w:sdtContent>
      <w:sdt>
        <w:sdtPr>
          <w:rPr>
            <w:rFonts w:asciiTheme="minorHAnsi" w:hAnsiTheme="minorHAnsi"/>
            <w:sz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8263A01" w14:textId="77777777" w:rsidR="00BD7635" w:rsidRPr="00BD7635" w:rsidRDefault="00BD7635">
            <w:pPr>
              <w:pStyle w:val="Footer"/>
              <w:jc w:val="center"/>
              <w:rPr>
                <w:rFonts w:asciiTheme="minorHAnsi" w:hAnsiTheme="minorHAnsi"/>
                <w:sz w:val="20"/>
              </w:rPr>
            </w:pPr>
            <w:r w:rsidRPr="00BD7635">
              <w:rPr>
                <w:rFonts w:asciiTheme="minorHAnsi" w:hAnsiTheme="minorHAnsi"/>
                <w:sz w:val="20"/>
              </w:rPr>
              <w:t xml:space="preserve">Page </w: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4A5A57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BD7635">
              <w:rPr>
                <w:rFonts w:asciiTheme="minorHAnsi" w:hAnsiTheme="minorHAnsi"/>
                <w:sz w:val="20"/>
              </w:rPr>
              <w:t xml:space="preserve"> of </w: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4A5A57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BD7635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7D8C1CC4" w14:textId="77777777" w:rsidR="00BD7635" w:rsidRDefault="00BD76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62EB5" w14:textId="77777777" w:rsidR="00F760CF" w:rsidRDefault="00F760CF" w:rsidP="0085061F">
      <w:r>
        <w:separator/>
      </w:r>
    </w:p>
  </w:footnote>
  <w:footnote w:type="continuationSeparator" w:id="0">
    <w:p w14:paraId="6634A52A" w14:textId="77777777" w:rsidR="00F760CF" w:rsidRDefault="00F760CF" w:rsidP="00850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38E5D" w14:textId="77777777" w:rsidR="00316FC3" w:rsidRDefault="00316FC3" w:rsidP="00316FC3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9C3851" wp14:editId="7C8C1948">
              <wp:simplePos x="0" y="0"/>
              <wp:positionH relativeFrom="column">
                <wp:posOffset>4514850</wp:posOffset>
              </wp:positionH>
              <wp:positionV relativeFrom="paragraph">
                <wp:posOffset>475615</wp:posOffset>
              </wp:positionV>
              <wp:extent cx="2082800" cy="531495"/>
              <wp:effectExtent l="0" t="0" r="0" b="1905"/>
              <wp:wrapTight wrapText="bothSides">
                <wp:wrapPolygon edited="0">
                  <wp:start x="0" y="0"/>
                  <wp:lineTo x="0" y="20903"/>
                  <wp:lineTo x="21337" y="20903"/>
                  <wp:lineTo x="21337" y="0"/>
                  <wp:lineTo x="0" y="0"/>
                </wp:wrapPolygon>
              </wp:wrapTight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2800" cy="531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B96ECD" w14:textId="6D4E3901" w:rsidR="00316FC3" w:rsidRDefault="006F2362" w:rsidP="00316FC3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66"/>
                              <w:sz w:val="18"/>
                            </w:rPr>
                            <w:t>wak</w:t>
                          </w:r>
                          <w:r w:rsidR="00316FC3">
                            <w:rPr>
                              <w:rFonts w:ascii="Arial" w:hAnsi="Arial" w:cs="Arial"/>
                              <w:color w:val="000066"/>
                              <w:sz w:val="18"/>
                            </w:rPr>
                            <w:t>egov.com/recycling</w:t>
                          </w:r>
                        </w:p>
                        <w:p w14:paraId="1B5E19A8" w14:textId="77777777" w:rsidR="00316FC3" w:rsidRDefault="00316FC3" w:rsidP="00316FC3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66"/>
                              <w:sz w:val="18"/>
                            </w:rPr>
                            <w:t xml:space="preserve">P.O. Box 550 ▪ Raleigh, NC 27601 </w:t>
                          </w:r>
                        </w:p>
                        <w:p w14:paraId="040AF536" w14:textId="77777777" w:rsidR="00316FC3" w:rsidRDefault="00316FC3" w:rsidP="00316FC3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C385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5.5pt;margin-top:37.45pt;width:164pt;height:4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" stroked="f">
              <v:textbox>
                <w:txbxContent>
                  <w:p w14:paraId="0BB96ECD" w14:textId="6D4E3901" w:rsidR="00316FC3" w:rsidRDefault="006F2362" w:rsidP="00316FC3">
                    <w:pPr>
                      <w:jc w:val="right"/>
                      <w:rPr>
                        <w:rFonts w:ascii="Arial" w:hAnsi="Arial" w:cs="Arial"/>
                        <w:color w:val="000066"/>
                      </w:rPr>
                    </w:pPr>
                    <w:r>
                      <w:rPr>
                        <w:rFonts w:ascii="Arial" w:hAnsi="Arial" w:cs="Arial"/>
                        <w:color w:val="000066"/>
                        <w:sz w:val="18"/>
                      </w:rPr>
                      <w:t>wak</w:t>
                    </w:r>
                    <w:r w:rsidR="00316FC3">
                      <w:rPr>
                        <w:rFonts w:ascii="Arial" w:hAnsi="Arial" w:cs="Arial"/>
                        <w:color w:val="000066"/>
                        <w:sz w:val="18"/>
                      </w:rPr>
                      <w:t>egov.com/recycling</w:t>
                    </w:r>
                  </w:p>
                  <w:p w14:paraId="1B5E19A8" w14:textId="77777777" w:rsidR="00316FC3" w:rsidRDefault="00316FC3" w:rsidP="00316FC3">
                    <w:pPr>
                      <w:jc w:val="right"/>
                      <w:rPr>
                        <w:rFonts w:ascii="Arial" w:hAnsi="Arial" w:cs="Arial"/>
                        <w:color w:val="000066"/>
                        <w:sz w:val="18"/>
                      </w:rPr>
                    </w:pPr>
                    <w:r>
                      <w:rPr>
                        <w:rFonts w:ascii="Arial" w:hAnsi="Arial" w:cs="Arial"/>
                        <w:color w:val="000066"/>
                        <w:sz w:val="18"/>
                      </w:rPr>
                      <w:t xml:space="preserve">P.O. Box 550 ▪ Raleigh, NC 27601 </w:t>
                    </w:r>
                  </w:p>
                  <w:p w14:paraId="040AF536" w14:textId="77777777" w:rsidR="00316FC3" w:rsidRDefault="00316FC3" w:rsidP="00316FC3">
                    <w:pPr>
                      <w:jc w:val="right"/>
                      <w:rPr>
                        <w:rFonts w:ascii="Arial" w:hAnsi="Arial" w:cs="Arial"/>
                        <w:color w:val="000066"/>
                        <w:sz w:val="18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3598C" wp14:editId="09DF22F5">
              <wp:simplePos x="0" y="0"/>
              <wp:positionH relativeFrom="column">
                <wp:posOffset>847725</wp:posOffset>
              </wp:positionH>
              <wp:positionV relativeFrom="paragraph">
                <wp:posOffset>476250</wp:posOffset>
              </wp:positionV>
              <wp:extent cx="2215515" cy="60960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5515" cy="609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265654" w14:textId="77777777" w:rsidR="00316FC3" w:rsidRDefault="00316FC3" w:rsidP="00316FC3">
                          <w:pPr>
                            <w:pStyle w:val="Header"/>
                          </w:pPr>
                          <w:r>
                            <w:rPr>
                              <w:rFonts w:ascii="Arial" w:hAnsi="Arial" w:cs="Arial"/>
                              <w:color w:val="000066"/>
                              <w:sz w:val="32"/>
                            </w:rPr>
                            <w:t>Solid Waste Management Division</w:t>
                          </w:r>
                          <w:r>
                            <w:rPr>
                              <w:noProof/>
                            </w:rPr>
                            <w:t xml:space="preserve">  </w:t>
                          </w:r>
                        </w:p>
                        <w:p w14:paraId="5CCAAE5A" w14:textId="77777777" w:rsidR="00316FC3" w:rsidRDefault="00316FC3" w:rsidP="00316FC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93598C" id="Text Box 2" o:spid="_x0000_s1027" type="#_x0000_t202" style="position:absolute;margin-left:66.75pt;margin-top:37.5pt;width:174.45pt;height:4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" filled="f" stroked="f">
              <v:textbox>
                <w:txbxContent>
                  <w:p w14:paraId="5F265654" w14:textId="77777777" w:rsidR="00316FC3" w:rsidRDefault="00316FC3" w:rsidP="00316FC3">
                    <w:pPr>
                      <w:pStyle w:val="Header"/>
                    </w:pPr>
                    <w:r>
                      <w:rPr>
                        <w:rFonts w:ascii="Arial" w:hAnsi="Arial" w:cs="Arial"/>
                        <w:color w:val="000066"/>
                        <w:sz w:val="32"/>
                      </w:rPr>
                      <w:t>Solid Waste Management Division</w:t>
                    </w:r>
                    <w:r>
                      <w:rPr>
                        <w:noProof/>
                      </w:rPr>
                      <w:t xml:space="preserve">  </w:t>
                    </w:r>
                  </w:p>
                  <w:p w14:paraId="5CCAAE5A" w14:textId="77777777" w:rsidR="00316FC3" w:rsidRDefault="00316FC3" w:rsidP="00316FC3"/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04CD556" wp14:editId="2EA13742">
          <wp:extent cx="771525" cy="1089422"/>
          <wp:effectExtent l="0" t="0" r="0" b="0"/>
          <wp:docPr id="2" name="Picture 2" descr="Color with Bor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lor with Bord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1089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</w:p>
  <w:p w14:paraId="668FAABA" w14:textId="77777777" w:rsidR="00316FC3" w:rsidRDefault="00316F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E144A"/>
    <w:multiLevelType w:val="hybridMultilevel"/>
    <w:tmpl w:val="92626304"/>
    <w:lvl w:ilvl="0" w:tplc="6A023506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2D6F3F3B"/>
    <w:multiLevelType w:val="hybridMultilevel"/>
    <w:tmpl w:val="DEA02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10F19"/>
    <w:multiLevelType w:val="multilevel"/>
    <w:tmpl w:val="16C039A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36661CF3"/>
    <w:multiLevelType w:val="multilevel"/>
    <w:tmpl w:val="94645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1D17F1"/>
    <w:multiLevelType w:val="hybridMultilevel"/>
    <w:tmpl w:val="6D46B3E0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5" w15:restartNumberingAfterBreak="0">
    <w:nsid w:val="4F5B272E"/>
    <w:multiLevelType w:val="hybridMultilevel"/>
    <w:tmpl w:val="1D42BEA4"/>
    <w:lvl w:ilvl="0" w:tplc="D8B8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F223E"/>
    <w:multiLevelType w:val="multilevel"/>
    <w:tmpl w:val="6238713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53E53821"/>
    <w:multiLevelType w:val="hybridMultilevel"/>
    <w:tmpl w:val="62E2F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52529"/>
    <w:multiLevelType w:val="multilevel"/>
    <w:tmpl w:val="C1C2AEE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8C260A2"/>
    <w:multiLevelType w:val="multilevel"/>
    <w:tmpl w:val="6238713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 w15:restartNumberingAfterBreak="0">
    <w:nsid w:val="591531A5"/>
    <w:multiLevelType w:val="multilevel"/>
    <w:tmpl w:val="F7844A5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59AF4639"/>
    <w:multiLevelType w:val="multilevel"/>
    <w:tmpl w:val="16C039A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5541E65"/>
    <w:multiLevelType w:val="multilevel"/>
    <w:tmpl w:val="6238713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3" w15:restartNumberingAfterBreak="0">
    <w:nsid w:val="7586594C"/>
    <w:multiLevelType w:val="hybridMultilevel"/>
    <w:tmpl w:val="0CFA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C0507A"/>
    <w:multiLevelType w:val="hybridMultilevel"/>
    <w:tmpl w:val="350681BA"/>
    <w:lvl w:ilvl="0" w:tplc="31920EB2">
      <w:start w:val="1"/>
      <w:numFmt w:val="decimal"/>
      <w:lvlText w:val="%1)"/>
      <w:lvlJc w:val="left"/>
      <w:pPr>
        <w:ind w:left="475" w:hanging="360"/>
      </w:pPr>
      <w:rPr>
        <w:rFonts w:ascii="Calibri" w:eastAsia="Calibri" w:hAnsi="Calibri" w:hint="default"/>
        <w:w w:val="99"/>
        <w:sz w:val="22"/>
        <w:szCs w:val="22"/>
      </w:rPr>
    </w:lvl>
    <w:lvl w:ilvl="1" w:tplc="3F2250C8">
      <w:start w:val="1"/>
      <w:numFmt w:val="lowerLetter"/>
      <w:lvlText w:val="%2)"/>
      <w:lvlJc w:val="left"/>
      <w:pPr>
        <w:ind w:left="835" w:hanging="360"/>
      </w:pPr>
      <w:rPr>
        <w:rFonts w:ascii="Calibri" w:eastAsia="Calibri" w:hAnsi="Calibri" w:hint="default"/>
        <w:w w:val="99"/>
        <w:sz w:val="22"/>
        <w:szCs w:val="22"/>
      </w:rPr>
    </w:lvl>
    <w:lvl w:ilvl="2" w:tplc="815C4F78">
      <w:start w:val="1"/>
      <w:numFmt w:val="bullet"/>
      <w:lvlText w:val="•"/>
      <w:lvlJc w:val="left"/>
      <w:pPr>
        <w:ind w:left="835" w:hanging="360"/>
      </w:pPr>
      <w:rPr>
        <w:rFonts w:hint="default"/>
      </w:rPr>
    </w:lvl>
    <w:lvl w:ilvl="3" w:tplc="17DEEA46">
      <w:start w:val="1"/>
      <w:numFmt w:val="bullet"/>
      <w:lvlText w:val="•"/>
      <w:lvlJc w:val="left"/>
      <w:pPr>
        <w:ind w:left="1958" w:hanging="360"/>
      </w:pPr>
      <w:rPr>
        <w:rFonts w:hint="default"/>
      </w:rPr>
    </w:lvl>
    <w:lvl w:ilvl="4" w:tplc="1F8A33C6">
      <w:start w:val="1"/>
      <w:numFmt w:val="bullet"/>
      <w:lvlText w:val="•"/>
      <w:lvlJc w:val="left"/>
      <w:pPr>
        <w:ind w:left="3081" w:hanging="360"/>
      </w:pPr>
      <w:rPr>
        <w:rFonts w:hint="default"/>
      </w:rPr>
    </w:lvl>
    <w:lvl w:ilvl="5" w:tplc="9344291E">
      <w:start w:val="1"/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A992E21C">
      <w:start w:val="1"/>
      <w:numFmt w:val="bullet"/>
      <w:lvlText w:val="•"/>
      <w:lvlJc w:val="left"/>
      <w:pPr>
        <w:ind w:left="5327" w:hanging="360"/>
      </w:pPr>
      <w:rPr>
        <w:rFonts w:hint="default"/>
      </w:rPr>
    </w:lvl>
    <w:lvl w:ilvl="7" w:tplc="F80C8F42">
      <w:start w:val="1"/>
      <w:numFmt w:val="bullet"/>
      <w:lvlText w:val="•"/>
      <w:lvlJc w:val="left"/>
      <w:pPr>
        <w:ind w:left="6450" w:hanging="360"/>
      </w:pPr>
      <w:rPr>
        <w:rFonts w:hint="default"/>
      </w:rPr>
    </w:lvl>
    <w:lvl w:ilvl="8" w:tplc="7EB0C98A">
      <w:start w:val="1"/>
      <w:numFmt w:val="bullet"/>
      <w:lvlText w:val="•"/>
      <w:lvlJc w:val="left"/>
      <w:pPr>
        <w:ind w:left="7573" w:hanging="360"/>
      </w:pPr>
      <w:rPr>
        <w:rFonts w:hint="default"/>
      </w:rPr>
    </w:lvl>
  </w:abstractNum>
  <w:abstractNum w:abstractNumId="15" w15:restartNumberingAfterBreak="0">
    <w:nsid w:val="7A387D24"/>
    <w:multiLevelType w:val="hybridMultilevel"/>
    <w:tmpl w:val="69988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656270">
    <w:abstractNumId w:val="4"/>
  </w:num>
  <w:num w:numId="2" w16cid:durableId="1220245939">
    <w:abstractNumId w:val="14"/>
  </w:num>
  <w:num w:numId="3" w16cid:durableId="213349576">
    <w:abstractNumId w:val="3"/>
  </w:num>
  <w:num w:numId="4" w16cid:durableId="1662081399">
    <w:abstractNumId w:val="5"/>
  </w:num>
  <w:num w:numId="5" w16cid:durableId="972447306">
    <w:abstractNumId w:val="7"/>
  </w:num>
  <w:num w:numId="6" w16cid:durableId="69737461">
    <w:abstractNumId w:val="5"/>
  </w:num>
  <w:num w:numId="7" w16cid:durableId="373046248">
    <w:abstractNumId w:val="5"/>
  </w:num>
  <w:num w:numId="8" w16cid:durableId="1015569476">
    <w:abstractNumId w:val="5"/>
  </w:num>
  <w:num w:numId="9" w16cid:durableId="1051614571">
    <w:abstractNumId w:val="0"/>
  </w:num>
  <w:num w:numId="10" w16cid:durableId="280380383">
    <w:abstractNumId w:val="11"/>
  </w:num>
  <w:num w:numId="11" w16cid:durableId="2755276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23975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5606472">
    <w:abstractNumId w:val="12"/>
  </w:num>
  <w:num w:numId="14" w16cid:durableId="1390611571">
    <w:abstractNumId w:val="10"/>
  </w:num>
  <w:num w:numId="15" w16cid:durableId="1404454706">
    <w:abstractNumId w:val="6"/>
  </w:num>
  <w:num w:numId="16" w16cid:durableId="1703558472">
    <w:abstractNumId w:val="9"/>
  </w:num>
  <w:num w:numId="17" w16cid:durableId="1901405525">
    <w:abstractNumId w:val="2"/>
  </w:num>
  <w:num w:numId="18" w16cid:durableId="308050902">
    <w:abstractNumId w:val="1"/>
  </w:num>
  <w:num w:numId="19" w16cid:durableId="1399983014">
    <w:abstractNumId w:val="15"/>
  </w:num>
  <w:num w:numId="20" w16cid:durableId="1180781041">
    <w:abstractNumId w:val="8"/>
  </w:num>
  <w:num w:numId="21" w16cid:durableId="15985898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xvmIpl/etbDyLfB+YwnK7NqUAfJYNI+yWD14jF1w+2LiJmAKygG1uj8RueMQSnoN7335++qVlzVtH7sTEU4yg==" w:salt="5nP1PPaqjTEzXujpFOo8Yg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TUwMTIzNjezNDBX0lEKTi0uzszPAykwrgUAjuqqDiwAAAA="/>
  </w:docVars>
  <w:rsids>
    <w:rsidRoot w:val="005578E2"/>
    <w:rsid w:val="00012F5C"/>
    <w:rsid w:val="00045A95"/>
    <w:rsid w:val="00054877"/>
    <w:rsid w:val="0008532A"/>
    <w:rsid w:val="000871B0"/>
    <w:rsid w:val="000B51E8"/>
    <w:rsid w:val="000C4201"/>
    <w:rsid w:val="000D2060"/>
    <w:rsid w:val="000D37C1"/>
    <w:rsid w:val="000D4E71"/>
    <w:rsid w:val="000E5148"/>
    <w:rsid w:val="000F344C"/>
    <w:rsid w:val="000F4E20"/>
    <w:rsid w:val="001077C1"/>
    <w:rsid w:val="001178B1"/>
    <w:rsid w:val="00157B4C"/>
    <w:rsid w:val="001647D5"/>
    <w:rsid w:val="00167FDA"/>
    <w:rsid w:val="001877A5"/>
    <w:rsid w:val="00193ECC"/>
    <w:rsid w:val="001B2310"/>
    <w:rsid w:val="001F5EBB"/>
    <w:rsid w:val="00200B07"/>
    <w:rsid w:val="00206B07"/>
    <w:rsid w:val="002135BE"/>
    <w:rsid w:val="00213BB2"/>
    <w:rsid w:val="00232670"/>
    <w:rsid w:val="00234CD2"/>
    <w:rsid w:val="002616BD"/>
    <w:rsid w:val="002B118C"/>
    <w:rsid w:val="002B14E4"/>
    <w:rsid w:val="002B4683"/>
    <w:rsid w:val="002C16FD"/>
    <w:rsid w:val="002C28E8"/>
    <w:rsid w:val="002D29A0"/>
    <w:rsid w:val="002E56EC"/>
    <w:rsid w:val="002E5705"/>
    <w:rsid w:val="002F7BF8"/>
    <w:rsid w:val="00302DEA"/>
    <w:rsid w:val="003117DC"/>
    <w:rsid w:val="00316FC3"/>
    <w:rsid w:val="00336AB9"/>
    <w:rsid w:val="00341419"/>
    <w:rsid w:val="003432EA"/>
    <w:rsid w:val="0034485E"/>
    <w:rsid w:val="00353DAF"/>
    <w:rsid w:val="0035628F"/>
    <w:rsid w:val="00366EED"/>
    <w:rsid w:val="0037530F"/>
    <w:rsid w:val="00382120"/>
    <w:rsid w:val="003821CE"/>
    <w:rsid w:val="00385859"/>
    <w:rsid w:val="00396D2E"/>
    <w:rsid w:val="003C6740"/>
    <w:rsid w:val="003E7313"/>
    <w:rsid w:val="003F0CB5"/>
    <w:rsid w:val="003F7BEE"/>
    <w:rsid w:val="00401F4F"/>
    <w:rsid w:val="00404C95"/>
    <w:rsid w:val="0046357A"/>
    <w:rsid w:val="00472B49"/>
    <w:rsid w:val="004A5A57"/>
    <w:rsid w:val="004B597A"/>
    <w:rsid w:val="004B761C"/>
    <w:rsid w:val="004B7B43"/>
    <w:rsid w:val="005101FA"/>
    <w:rsid w:val="0051194B"/>
    <w:rsid w:val="00515051"/>
    <w:rsid w:val="00515678"/>
    <w:rsid w:val="00520D13"/>
    <w:rsid w:val="00521EB4"/>
    <w:rsid w:val="00532CA5"/>
    <w:rsid w:val="0054042F"/>
    <w:rsid w:val="0054257A"/>
    <w:rsid w:val="00550EAF"/>
    <w:rsid w:val="00555E89"/>
    <w:rsid w:val="005578E2"/>
    <w:rsid w:val="0056285B"/>
    <w:rsid w:val="00571D4C"/>
    <w:rsid w:val="00581184"/>
    <w:rsid w:val="005A431D"/>
    <w:rsid w:val="005A6F8D"/>
    <w:rsid w:val="005B0C8A"/>
    <w:rsid w:val="005B7B3A"/>
    <w:rsid w:val="005C0068"/>
    <w:rsid w:val="005D471A"/>
    <w:rsid w:val="005F6B2A"/>
    <w:rsid w:val="006005AD"/>
    <w:rsid w:val="00601617"/>
    <w:rsid w:val="00614231"/>
    <w:rsid w:val="00640450"/>
    <w:rsid w:val="00643665"/>
    <w:rsid w:val="00651CDB"/>
    <w:rsid w:val="00656664"/>
    <w:rsid w:val="0066663E"/>
    <w:rsid w:val="0067796A"/>
    <w:rsid w:val="0069400D"/>
    <w:rsid w:val="00694918"/>
    <w:rsid w:val="006A7F10"/>
    <w:rsid w:val="006D72D5"/>
    <w:rsid w:val="006F2362"/>
    <w:rsid w:val="007605B1"/>
    <w:rsid w:val="00760E80"/>
    <w:rsid w:val="007628E9"/>
    <w:rsid w:val="00767A65"/>
    <w:rsid w:val="0078261E"/>
    <w:rsid w:val="00792A09"/>
    <w:rsid w:val="007B6F15"/>
    <w:rsid w:val="007C5656"/>
    <w:rsid w:val="007D4234"/>
    <w:rsid w:val="007E219F"/>
    <w:rsid w:val="007E3D9E"/>
    <w:rsid w:val="007F4108"/>
    <w:rsid w:val="00815200"/>
    <w:rsid w:val="008164BE"/>
    <w:rsid w:val="00846807"/>
    <w:rsid w:val="0085061F"/>
    <w:rsid w:val="008565BC"/>
    <w:rsid w:val="00873581"/>
    <w:rsid w:val="0087752C"/>
    <w:rsid w:val="008931FB"/>
    <w:rsid w:val="00894E5F"/>
    <w:rsid w:val="008B14D1"/>
    <w:rsid w:val="008B6D62"/>
    <w:rsid w:val="008C7A35"/>
    <w:rsid w:val="008E32A7"/>
    <w:rsid w:val="008E37FB"/>
    <w:rsid w:val="008E41BC"/>
    <w:rsid w:val="008E4A37"/>
    <w:rsid w:val="0092788F"/>
    <w:rsid w:val="00933ED5"/>
    <w:rsid w:val="0093404E"/>
    <w:rsid w:val="0094101C"/>
    <w:rsid w:val="00963824"/>
    <w:rsid w:val="00973054"/>
    <w:rsid w:val="00974694"/>
    <w:rsid w:val="00976F30"/>
    <w:rsid w:val="00983581"/>
    <w:rsid w:val="00995F05"/>
    <w:rsid w:val="009B1FA7"/>
    <w:rsid w:val="009C000F"/>
    <w:rsid w:val="009D543A"/>
    <w:rsid w:val="009D6956"/>
    <w:rsid w:val="009E1F9C"/>
    <w:rsid w:val="00A00804"/>
    <w:rsid w:val="00A10877"/>
    <w:rsid w:val="00A1347C"/>
    <w:rsid w:val="00A23517"/>
    <w:rsid w:val="00A238F0"/>
    <w:rsid w:val="00A259CE"/>
    <w:rsid w:val="00A3230A"/>
    <w:rsid w:val="00A3790E"/>
    <w:rsid w:val="00A558B0"/>
    <w:rsid w:val="00A62D71"/>
    <w:rsid w:val="00A67803"/>
    <w:rsid w:val="00A76F30"/>
    <w:rsid w:val="00A866FB"/>
    <w:rsid w:val="00AA06B2"/>
    <w:rsid w:val="00AA4875"/>
    <w:rsid w:val="00AA748E"/>
    <w:rsid w:val="00AC081C"/>
    <w:rsid w:val="00AC0DD1"/>
    <w:rsid w:val="00AC2DB7"/>
    <w:rsid w:val="00AC2E98"/>
    <w:rsid w:val="00AC703F"/>
    <w:rsid w:val="00AF167A"/>
    <w:rsid w:val="00AF40C3"/>
    <w:rsid w:val="00B0173D"/>
    <w:rsid w:val="00B034C6"/>
    <w:rsid w:val="00B13C43"/>
    <w:rsid w:val="00B204C4"/>
    <w:rsid w:val="00B34713"/>
    <w:rsid w:val="00B443EE"/>
    <w:rsid w:val="00B628D0"/>
    <w:rsid w:val="00B6580E"/>
    <w:rsid w:val="00B670B6"/>
    <w:rsid w:val="00B71B02"/>
    <w:rsid w:val="00B75204"/>
    <w:rsid w:val="00B87C07"/>
    <w:rsid w:val="00BA32A4"/>
    <w:rsid w:val="00BA770C"/>
    <w:rsid w:val="00BD2486"/>
    <w:rsid w:val="00BD2923"/>
    <w:rsid w:val="00BD7635"/>
    <w:rsid w:val="00BE03E6"/>
    <w:rsid w:val="00BE441C"/>
    <w:rsid w:val="00BF5D00"/>
    <w:rsid w:val="00C042FC"/>
    <w:rsid w:val="00C05377"/>
    <w:rsid w:val="00C05A18"/>
    <w:rsid w:val="00C079B3"/>
    <w:rsid w:val="00C1502C"/>
    <w:rsid w:val="00C22B41"/>
    <w:rsid w:val="00C24106"/>
    <w:rsid w:val="00C25E30"/>
    <w:rsid w:val="00C318DC"/>
    <w:rsid w:val="00C352AD"/>
    <w:rsid w:val="00C40964"/>
    <w:rsid w:val="00C54208"/>
    <w:rsid w:val="00C54A33"/>
    <w:rsid w:val="00C744A9"/>
    <w:rsid w:val="00C8662F"/>
    <w:rsid w:val="00CA5AC7"/>
    <w:rsid w:val="00CA7F67"/>
    <w:rsid w:val="00CB5D68"/>
    <w:rsid w:val="00CC535C"/>
    <w:rsid w:val="00CD2AEA"/>
    <w:rsid w:val="00D0322F"/>
    <w:rsid w:val="00D0788C"/>
    <w:rsid w:val="00D253A7"/>
    <w:rsid w:val="00D30A79"/>
    <w:rsid w:val="00D56E4B"/>
    <w:rsid w:val="00D874AD"/>
    <w:rsid w:val="00D87535"/>
    <w:rsid w:val="00D875E8"/>
    <w:rsid w:val="00D9183B"/>
    <w:rsid w:val="00D951CC"/>
    <w:rsid w:val="00DB3A74"/>
    <w:rsid w:val="00DB6F94"/>
    <w:rsid w:val="00DD6D7B"/>
    <w:rsid w:val="00E0331B"/>
    <w:rsid w:val="00E06173"/>
    <w:rsid w:val="00E32CD5"/>
    <w:rsid w:val="00E32E18"/>
    <w:rsid w:val="00E421AE"/>
    <w:rsid w:val="00E67207"/>
    <w:rsid w:val="00E702A1"/>
    <w:rsid w:val="00E73ABA"/>
    <w:rsid w:val="00E77C00"/>
    <w:rsid w:val="00E8415C"/>
    <w:rsid w:val="00E92416"/>
    <w:rsid w:val="00E97FF8"/>
    <w:rsid w:val="00EB1511"/>
    <w:rsid w:val="00EB3EED"/>
    <w:rsid w:val="00EB70AE"/>
    <w:rsid w:val="00EC4671"/>
    <w:rsid w:val="00EE13E7"/>
    <w:rsid w:val="00EF0C75"/>
    <w:rsid w:val="00EF26CF"/>
    <w:rsid w:val="00EF4432"/>
    <w:rsid w:val="00F01313"/>
    <w:rsid w:val="00F070C7"/>
    <w:rsid w:val="00F20F1A"/>
    <w:rsid w:val="00F406A7"/>
    <w:rsid w:val="00F4660D"/>
    <w:rsid w:val="00F52C89"/>
    <w:rsid w:val="00F54A10"/>
    <w:rsid w:val="00F63C22"/>
    <w:rsid w:val="00F760CF"/>
    <w:rsid w:val="00F77C04"/>
    <w:rsid w:val="00F83AE4"/>
    <w:rsid w:val="00F862F1"/>
    <w:rsid w:val="00FA6D9B"/>
    <w:rsid w:val="00FB4845"/>
    <w:rsid w:val="00FB4887"/>
    <w:rsid w:val="00FD033F"/>
    <w:rsid w:val="00FD7313"/>
    <w:rsid w:val="00FE0F94"/>
    <w:rsid w:val="00FE2DBA"/>
    <w:rsid w:val="00FF1E9B"/>
    <w:rsid w:val="00FF1F55"/>
    <w:rsid w:val="00FF4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18C24B"/>
  <w15:docId w15:val="{C2760BD8-145D-4C3C-BEA1-BFAFB4EF4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rial" w:hAnsi="Arial" w:cs="Arial"/>
      <w:b/>
      <w:bCs/>
      <w:color w:val="0000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color w:val="000066"/>
    </w:rPr>
  </w:style>
  <w:style w:type="paragraph" w:styleId="BodyText2">
    <w:name w:val="Body Text 2"/>
    <w:basedOn w:val="Normal"/>
    <w:semiHidden/>
    <w:rPr>
      <w:rFonts w:ascii="Arial" w:hAnsi="Arial" w:cs="Arial"/>
      <w:sz w:val="36"/>
    </w:rPr>
  </w:style>
  <w:style w:type="paragraph" w:styleId="BodyText3">
    <w:name w:val="Body Text 3"/>
    <w:basedOn w:val="Normal"/>
    <w:semiHidden/>
    <w:rPr>
      <w:rFonts w:ascii="Arial" w:hAnsi="Arial" w:cs="Arial"/>
      <w:sz w:val="32"/>
    </w:rPr>
  </w:style>
  <w:style w:type="character" w:styleId="Hyperlink">
    <w:name w:val="Hyperlink"/>
    <w:basedOn w:val="DefaultParagraphFont"/>
    <w:uiPriority w:val="99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F26CF"/>
    <w:pPr>
      <w:spacing w:before="100" w:beforeAutospacing="1" w:after="100" w:afterAutospacing="1"/>
    </w:pPr>
  </w:style>
  <w:style w:type="paragraph" w:customStyle="1" w:styleId="aparagraph">
    <w:name w:val="a. paragraph"/>
    <w:basedOn w:val="Normal"/>
    <w:autoRedefine/>
    <w:qFormat/>
    <w:rsid w:val="007E3D9E"/>
    <w:pPr>
      <w:spacing w:after="0" w:line="276" w:lineRule="auto"/>
    </w:pPr>
    <w:rPr>
      <w:rFonts w:asciiTheme="minorHAnsi" w:hAnsiTheme="minorHAnsi" w:cstheme="minorHAnsi"/>
      <w:b/>
      <w:bCs/>
      <w:sz w:val="22"/>
      <w:szCs w:val="22"/>
    </w:rPr>
  </w:style>
  <w:style w:type="paragraph" w:styleId="ListParagraph">
    <w:name w:val="List Paragraph"/>
    <w:basedOn w:val="Normal"/>
    <w:uiPriority w:val="34"/>
    <w:qFormat/>
    <w:rsid w:val="005101FA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FF1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28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8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506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061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506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61F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4A37"/>
    <w:rPr>
      <w:color w:val="808080"/>
    </w:rPr>
  </w:style>
  <w:style w:type="character" w:styleId="Strong">
    <w:name w:val="Strong"/>
    <w:basedOn w:val="DefaultParagraphFont"/>
    <w:uiPriority w:val="22"/>
    <w:qFormat/>
    <w:rsid w:val="00C8662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874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ph.fitzpatrick@wake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8256B8245B41719714F12F5736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79519-6D4B-46E5-9F0A-E735AA657AF5}"/>
      </w:docPartPr>
      <w:docPartBody>
        <w:p w:rsidR="002760D4" w:rsidRDefault="00EE7141" w:rsidP="00EE7141">
          <w:pPr>
            <w:pStyle w:val="858256B8245B41719714F12F573650EF"/>
          </w:pPr>
          <w:r w:rsidRPr="008E4A37">
            <w:rPr>
              <w:b/>
              <w:sz w:val="20"/>
              <w:szCs w:val="20"/>
            </w:rPr>
            <w:t>Click here to enter text.</w:t>
          </w:r>
        </w:p>
      </w:docPartBody>
    </w:docPart>
    <w:docPart>
      <w:docPartPr>
        <w:name w:val="70B4F3FB02FF4B678B89D536D13BC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ACB23-D66A-46F3-A791-843ACADDECBC}"/>
      </w:docPartPr>
      <w:docPartBody>
        <w:p w:rsidR="002760D4" w:rsidRDefault="00EE7141" w:rsidP="00EE7141">
          <w:pPr>
            <w:pStyle w:val="70B4F3FB02FF4B678B89D536D13BCA2F1"/>
          </w:pPr>
          <w:r w:rsidRPr="000D2060">
            <w:rPr>
              <w:rFonts w:asciiTheme="minorHAnsi" w:hAnsiTheme="minorHAnsi" w:cstheme="minorHAnsi"/>
              <w:b/>
              <w:sz w:val="22"/>
              <w:szCs w:val="22"/>
            </w:rPr>
            <w:t>Click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5B9BD-B7E1-4214-AF8F-D70D5B071EB0}"/>
      </w:docPartPr>
      <w:docPartBody>
        <w:p w:rsidR="002760D4" w:rsidRDefault="00EE7141">
          <w:r w:rsidRPr="00A71A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0DB1FDE0D146F3A260B9F5E7327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2E362-9FE2-4A8F-9512-000D6575C130}"/>
      </w:docPartPr>
      <w:docPartBody>
        <w:p w:rsidR="00A15F15" w:rsidRDefault="00A15F15" w:rsidP="00A15F15">
          <w:pPr>
            <w:pStyle w:val="1E0DB1FDE0D146F3A260B9F5E73275D1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F4D92D35B7F146209B717A54FF8C9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48BD2-A034-484F-A5A8-E403016C60BA}"/>
      </w:docPartPr>
      <w:docPartBody>
        <w:p w:rsidR="00A15F15" w:rsidRDefault="00A15F15" w:rsidP="00A15F15">
          <w:pPr>
            <w:pStyle w:val="F4D92D35B7F146209B717A54FF8C9645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65CC5160C0A644F2856DF361DFE7E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D195-5242-43A6-9528-82AF290BCB87}"/>
      </w:docPartPr>
      <w:docPartBody>
        <w:p w:rsidR="00A15F15" w:rsidRDefault="00A15F15" w:rsidP="00A15F15">
          <w:pPr>
            <w:pStyle w:val="65CC5160C0A644F2856DF361DFE7E626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30F697C645474EA78BCD4E35A14A4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E6A24-3C52-4C76-90AF-F9E58ED8AB07}"/>
      </w:docPartPr>
      <w:docPartBody>
        <w:p w:rsidR="00A15F15" w:rsidRDefault="00A15F15" w:rsidP="00A15F15">
          <w:pPr>
            <w:pStyle w:val="30F697C645474EA78BCD4E35A14A4427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42D5B41C46AD4D439442FA86D3339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BAA84-DAAA-4EFD-A1BD-A19476A0D759}"/>
      </w:docPartPr>
      <w:docPartBody>
        <w:p w:rsidR="00A15F15" w:rsidRDefault="00A15F15" w:rsidP="00A15F15">
          <w:pPr>
            <w:pStyle w:val="42D5B41C46AD4D439442FA86D3339B4D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5465B275F69C4DA8AE54F5C4F78D4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121-846B-47F8-BF8F-B28B69328E4E}"/>
      </w:docPartPr>
      <w:docPartBody>
        <w:p w:rsidR="00A15F15" w:rsidRDefault="00A15F15" w:rsidP="00A15F15">
          <w:pPr>
            <w:pStyle w:val="5465B275F69C4DA8AE54F5C4F78D482F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88CA0822C4D94118A2E282C87EFAC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A5ABA-C151-4EA8-90B7-2BF90B870C0A}"/>
      </w:docPartPr>
      <w:docPartBody>
        <w:p w:rsidR="00A15F15" w:rsidRDefault="00A15F15" w:rsidP="00A15F15">
          <w:pPr>
            <w:pStyle w:val="88CA0822C4D94118A2E282C87EFAC4D4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C4E928ADDE0A4243923E7F533C9EA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7AD35-725C-49FA-8005-8350C3FC0982}"/>
      </w:docPartPr>
      <w:docPartBody>
        <w:p w:rsidR="00A15F15" w:rsidRDefault="00A15F15" w:rsidP="00A15F15">
          <w:pPr>
            <w:pStyle w:val="C4E928ADDE0A4243923E7F533C9EA050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5EBE9E3CB29C4168B0E986A599157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E10A9-B2A1-4855-A83C-3F8415CE50A6}"/>
      </w:docPartPr>
      <w:docPartBody>
        <w:p w:rsidR="00A15F15" w:rsidRDefault="00A15F15" w:rsidP="00A15F15">
          <w:pPr>
            <w:pStyle w:val="5EBE9E3CB29C4168B0E986A599157171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B9AB8F7B9B124145A4AAF2C40F2B2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57C7A-2023-4D92-8CAD-D6DD82D9238E}"/>
      </w:docPartPr>
      <w:docPartBody>
        <w:p w:rsidR="00A15F15" w:rsidRDefault="00A15F15" w:rsidP="00A15F15">
          <w:pPr>
            <w:pStyle w:val="B9AB8F7B9B124145A4AAF2C40F2B2522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18D3868A73824A9A9857690A697B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14D7E-DAC1-429E-8103-D1173B636BAE}"/>
      </w:docPartPr>
      <w:docPartBody>
        <w:p w:rsidR="00A15F15" w:rsidRDefault="00A15F15" w:rsidP="00A15F15">
          <w:pPr>
            <w:pStyle w:val="18D3868A73824A9A9857690A697BA4AE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40A8B6B3AFC6496487D74A51ECBD1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29F3D-1C71-44EB-89E8-518A277E742B}"/>
      </w:docPartPr>
      <w:docPartBody>
        <w:p w:rsidR="00A15F15" w:rsidRDefault="00A15F15" w:rsidP="00A15F15">
          <w:pPr>
            <w:pStyle w:val="40A8B6B3AFC6496487D74A51ECBD10D2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1AC218265ED148B7BEE4BCEB652D7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DDB3B-7440-44CE-A833-F6C0598BACFF}"/>
      </w:docPartPr>
      <w:docPartBody>
        <w:p w:rsidR="00A15F15" w:rsidRDefault="00A15F15" w:rsidP="00A15F15">
          <w:pPr>
            <w:pStyle w:val="1AC218265ED148B7BEE4BCEB652D7E78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6C27EC3E68BE423EA6FA3236C1068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66D13-D07B-4E2E-B69E-494B67776F27}"/>
      </w:docPartPr>
      <w:docPartBody>
        <w:p w:rsidR="00A15F15" w:rsidRDefault="00A15F15" w:rsidP="00A15F15">
          <w:pPr>
            <w:pStyle w:val="6C27EC3E68BE423EA6FA3236C10685B0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0D2982CA444C4DBAAA4D15F770D1F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2B92C-F12E-4980-A74C-80BE5ABBED93}"/>
      </w:docPartPr>
      <w:docPartBody>
        <w:p w:rsidR="00A15F15" w:rsidRDefault="00A15F15" w:rsidP="00A15F15">
          <w:pPr>
            <w:pStyle w:val="0D2982CA444C4DBAAA4D15F770D1FD6A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1B34DD496B95429EBCC84076A69B5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D991A-D137-4E1F-8C26-01DD38BA3E5F}"/>
      </w:docPartPr>
      <w:docPartBody>
        <w:p w:rsidR="00A15F15" w:rsidRDefault="00A15F15" w:rsidP="00A15F15">
          <w:pPr>
            <w:pStyle w:val="1B34DD496B95429EBCC84076A69B53D9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B5764A69ED6348F5AF64706EC9FD5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7913-0424-4C79-BCBE-F5C72533DFE9}"/>
      </w:docPartPr>
      <w:docPartBody>
        <w:p w:rsidR="00A15F15" w:rsidRDefault="00A15F15" w:rsidP="00A15F15">
          <w:pPr>
            <w:pStyle w:val="B5764A69ED6348F5AF64706EC9FD5F5F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1F4256FECD6C48CFA3FD531FFDCF1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B52BC-932A-42AF-94A7-DD038BF1F1FB}"/>
      </w:docPartPr>
      <w:docPartBody>
        <w:p w:rsidR="00A15F15" w:rsidRDefault="00A15F15" w:rsidP="00A15F15">
          <w:pPr>
            <w:pStyle w:val="1F4256FECD6C48CFA3FD531FFDCF171F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942F86E7EA4C49AAAC0A53F3D891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003DF-2CC8-4021-871B-728256F2DC1A}"/>
      </w:docPartPr>
      <w:docPartBody>
        <w:p w:rsidR="00A15F15" w:rsidRDefault="00A15F15" w:rsidP="00A15F15">
          <w:pPr>
            <w:pStyle w:val="942F86E7EA4C49AAAC0A53F3D8915B2D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E044581792F3453889DC4171F218F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A4042-4EC0-4004-9E03-3D2D869F80A6}"/>
      </w:docPartPr>
      <w:docPartBody>
        <w:p w:rsidR="00A15F15" w:rsidRDefault="00A15F15" w:rsidP="00A15F15">
          <w:pPr>
            <w:pStyle w:val="E044581792F3453889DC4171F218F790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A87B65A17A03462D910D4C8725D4B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10A06-B7CB-4F38-84E2-87224D562FBD}"/>
      </w:docPartPr>
      <w:docPartBody>
        <w:p w:rsidR="00A15F15" w:rsidRDefault="00A15F15" w:rsidP="00A15F15">
          <w:pPr>
            <w:pStyle w:val="A87B65A17A03462D910D4C8725D4B5DB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B688EDBFEBE44089A7B87F017F689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B6E7-C791-468D-AEA2-9B1E0C901064}"/>
      </w:docPartPr>
      <w:docPartBody>
        <w:p w:rsidR="00A15F15" w:rsidRDefault="00A15F15" w:rsidP="00A15F15">
          <w:pPr>
            <w:pStyle w:val="B688EDBFEBE44089A7B87F017F68953C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7E337AA86D3A4E86A6BA617B91E72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056AA-E6B2-4D15-8769-7D6B2A666E8F}"/>
      </w:docPartPr>
      <w:docPartBody>
        <w:p w:rsidR="00A15F15" w:rsidRDefault="00A15F15" w:rsidP="00A15F15">
          <w:pPr>
            <w:pStyle w:val="7E337AA86D3A4E86A6BA617B91E72C0B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9D4A0213E812463EA711F587DCB5E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83E6-4267-43B2-B181-28AF3B4E4840}"/>
      </w:docPartPr>
      <w:docPartBody>
        <w:p w:rsidR="00A15F15" w:rsidRDefault="00A15F15" w:rsidP="00A15F15">
          <w:pPr>
            <w:pStyle w:val="9D4A0213E812463EA711F587DCB5E1B6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6971BEAFA7DE4BF3A64387ED6126F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08726-EEE6-43CA-9267-B04E0C7290A8}"/>
      </w:docPartPr>
      <w:docPartBody>
        <w:p w:rsidR="00A15F15" w:rsidRDefault="00A15F15" w:rsidP="00A15F15">
          <w:pPr>
            <w:pStyle w:val="6971BEAFA7DE4BF3A64387ED6126F0C1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778AC8B2CFC7457C916460085B9A3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3ABA4-DA6E-436C-8E94-1EF6D9D491CB}"/>
      </w:docPartPr>
      <w:docPartBody>
        <w:p w:rsidR="00A15F15" w:rsidRDefault="00A15F15" w:rsidP="00A15F15">
          <w:pPr>
            <w:pStyle w:val="778AC8B2CFC7457C916460085B9A3026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F9949A127C294419AC3EEF30154FA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39052-439B-451D-AE67-BF5BD630547F}"/>
      </w:docPartPr>
      <w:docPartBody>
        <w:p w:rsidR="00A15F15" w:rsidRDefault="00A15F15" w:rsidP="00A15F15">
          <w:pPr>
            <w:pStyle w:val="F9949A127C294419AC3EEF30154FA0E8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F7DEC181FA024641949DBFC5397F1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CE3C5-DBAC-4C51-BF24-38F49526C450}"/>
      </w:docPartPr>
      <w:docPartBody>
        <w:p w:rsidR="00A15F15" w:rsidRDefault="00A15F15" w:rsidP="00A15F15">
          <w:pPr>
            <w:pStyle w:val="F7DEC181FA024641949DBFC5397F157A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E8E8C92E2A5740FFB73FA1E3232C7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FE42C-804D-4736-A206-DA9CF35259D1}"/>
      </w:docPartPr>
      <w:docPartBody>
        <w:p w:rsidR="00A15F15" w:rsidRDefault="00A15F15" w:rsidP="00A15F15">
          <w:pPr>
            <w:pStyle w:val="E8E8C92E2A5740FFB73FA1E3232C7C75"/>
          </w:pPr>
          <w:r w:rsidRPr="008E4A37">
            <w:rPr>
              <w:b/>
              <w:sz w:val="20"/>
            </w:rPr>
            <w:t>Click here to enter text.</w:t>
          </w:r>
        </w:p>
      </w:docPartBody>
    </w:docPart>
    <w:docPart>
      <w:docPartPr>
        <w:name w:val="44355FD8BCB14566BC2EB77BC9060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E7A4F-E901-491A-83D8-DD939531CC8F}"/>
      </w:docPartPr>
      <w:docPartBody>
        <w:p w:rsidR="00A15F15" w:rsidRDefault="00A15F15" w:rsidP="00A15F15">
          <w:pPr>
            <w:pStyle w:val="44355FD8BCB14566BC2EB77BC9060296"/>
          </w:pPr>
          <w:r w:rsidRPr="000D2060">
            <w:rPr>
              <w:rFonts w:cstheme="minorHAnsi"/>
              <w:b/>
            </w:rPr>
            <w:t>Click here to enter dollar value.</w:t>
          </w:r>
        </w:p>
      </w:docPartBody>
    </w:docPart>
    <w:docPart>
      <w:docPartPr>
        <w:name w:val="D75173EDBE3D472EAA2C4D67C6E87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AB35D-AC02-435C-8742-D90B9F52A62D}"/>
      </w:docPartPr>
      <w:docPartBody>
        <w:p w:rsidR="00A15F15" w:rsidRDefault="00A15F15" w:rsidP="00A15F15">
          <w:pPr>
            <w:pStyle w:val="D75173EDBE3D472EAA2C4D67C6E87A7D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FF92C7DB803A4EADAB74DAC24A074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D0D43-3F2C-4BB0-9DE6-856712CECD22}"/>
      </w:docPartPr>
      <w:docPartBody>
        <w:p w:rsidR="00A15F15" w:rsidRDefault="00A15F15" w:rsidP="00A15F15">
          <w:pPr>
            <w:pStyle w:val="FF92C7DB803A4EADAB74DAC24A074D13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6DB8A1B4CD6047F4A1F8980294D0E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FAF3-A234-4EDF-8BCD-7EC3F6DD24CB}"/>
      </w:docPartPr>
      <w:docPartBody>
        <w:p w:rsidR="00A15F15" w:rsidRDefault="00A15F15" w:rsidP="00A15F15">
          <w:pPr>
            <w:pStyle w:val="6DB8A1B4CD6047F4A1F8980294D0EBFA"/>
          </w:pPr>
          <w:r w:rsidRPr="00A71A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94FF1C184142E3BF8CA7D487E9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71BC-4344-4760-9157-29FD6FBBE082}"/>
      </w:docPartPr>
      <w:docPartBody>
        <w:p w:rsidR="00A15F15" w:rsidRDefault="00A15F15" w:rsidP="00A15F15">
          <w:pPr>
            <w:pStyle w:val="5994FF1C184142E3BF8CA7D487E9132C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83D0DDA753AB41538D23886CE5DE8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B4FBA-A57D-4BB1-A4E5-98FA5D50E149}"/>
      </w:docPartPr>
      <w:docPartBody>
        <w:p w:rsidR="00A15F15" w:rsidRDefault="00A15F15" w:rsidP="00A15F15">
          <w:pPr>
            <w:pStyle w:val="83D0DDA753AB41538D23886CE5DE88CA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E5EE9C8E20C248E88073FF584E139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4D56A-6AE5-4AC2-B609-32A8D0503891}"/>
      </w:docPartPr>
      <w:docPartBody>
        <w:p w:rsidR="00A15F15" w:rsidRDefault="00A15F15" w:rsidP="00A15F15">
          <w:pPr>
            <w:pStyle w:val="E5EE9C8E20C248E88073FF584E139536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F29AAA2EB7A54156A20C34779B25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F8742-041F-4016-82DB-19D9036033E3}"/>
      </w:docPartPr>
      <w:docPartBody>
        <w:p w:rsidR="00A15F15" w:rsidRDefault="00A15F15" w:rsidP="00A15F15">
          <w:pPr>
            <w:pStyle w:val="F29AAA2EB7A54156A20C34779B252810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9E911D74AB3F4675B5CE2164F2813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91C87-6483-4BF5-ABAA-5F1CA1F2DEF5}"/>
      </w:docPartPr>
      <w:docPartBody>
        <w:p w:rsidR="00A15F15" w:rsidRDefault="00A15F15" w:rsidP="00A15F15">
          <w:pPr>
            <w:pStyle w:val="9E911D74AB3F4675B5CE2164F2813345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4041A9FAA65D4457AC35FE2BE1414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6D683-C7CC-4262-B4BA-48C104A83EF6}"/>
      </w:docPartPr>
      <w:docPartBody>
        <w:p w:rsidR="00A15F15" w:rsidRDefault="00A15F15" w:rsidP="00A15F15">
          <w:pPr>
            <w:pStyle w:val="4041A9FAA65D4457AC35FE2BE1414539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00FB31384CCF4F208046C9E898C54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672AD-9251-4B8C-850D-8003BEE6AD70}"/>
      </w:docPartPr>
      <w:docPartBody>
        <w:p w:rsidR="00A15F15" w:rsidRDefault="00A15F15" w:rsidP="00A15F15">
          <w:pPr>
            <w:pStyle w:val="00FB31384CCF4F208046C9E898C54BF9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C072D69C8CC844B582360CE60D0D6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5D899-FC69-4DCF-B117-5E25E27AAEC1}"/>
      </w:docPartPr>
      <w:docPartBody>
        <w:p w:rsidR="00A15F15" w:rsidRDefault="00A15F15" w:rsidP="00A15F15">
          <w:pPr>
            <w:pStyle w:val="C072D69C8CC844B582360CE60D0D62F9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E8D7AE292392457D97891948A0D26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63660-ADA8-4E39-82CA-0FC433E38F1A}"/>
      </w:docPartPr>
      <w:docPartBody>
        <w:p w:rsidR="00A15F15" w:rsidRDefault="00A15F15" w:rsidP="00A15F15">
          <w:pPr>
            <w:pStyle w:val="E8D7AE292392457D97891948A0D26EE3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  <w:docPart>
      <w:docPartPr>
        <w:name w:val="193C453F7245407E815B53B1FD91D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513D3-2377-4369-B7F6-81FCE16A461F}"/>
      </w:docPartPr>
      <w:docPartBody>
        <w:p w:rsidR="00A15F15" w:rsidRDefault="00A15F15" w:rsidP="00A15F15">
          <w:pPr>
            <w:pStyle w:val="193C453F7245407E815B53B1FD91D11A"/>
          </w:pPr>
          <w:r w:rsidRPr="000D2060">
            <w:rPr>
              <w:rFonts w:cstheme="minorHAnsi"/>
              <w:b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8326D"/>
    <w:rsid w:val="00003A9B"/>
    <w:rsid w:val="002760D4"/>
    <w:rsid w:val="0027623D"/>
    <w:rsid w:val="0028326D"/>
    <w:rsid w:val="002A53C5"/>
    <w:rsid w:val="002B5ED7"/>
    <w:rsid w:val="00304694"/>
    <w:rsid w:val="00417B32"/>
    <w:rsid w:val="00612BDD"/>
    <w:rsid w:val="008449AE"/>
    <w:rsid w:val="00886269"/>
    <w:rsid w:val="00907755"/>
    <w:rsid w:val="00A15F15"/>
    <w:rsid w:val="00AB4402"/>
    <w:rsid w:val="00EE7141"/>
    <w:rsid w:val="00F20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5F15"/>
    <w:rPr>
      <w:color w:val="808080"/>
    </w:rPr>
  </w:style>
  <w:style w:type="paragraph" w:customStyle="1" w:styleId="30F8AAF9058748B18F60C72D8B9BA777">
    <w:name w:val="30F8AAF9058748B18F60C72D8B9BA777"/>
    <w:rsid w:val="00EE7141"/>
    <w:pPr>
      <w:spacing w:after="160" w:line="259" w:lineRule="auto"/>
    </w:pPr>
  </w:style>
  <w:style w:type="paragraph" w:customStyle="1" w:styleId="858256B8245B41719714F12F573650EF">
    <w:name w:val="858256B8245B41719714F12F573650EF"/>
    <w:rsid w:val="00EE7141"/>
    <w:pPr>
      <w:spacing w:after="160" w:line="259" w:lineRule="auto"/>
    </w:pPr>
  </w:style>
  <w:style w:type="paragraph" w:customStyle="1" w:styleId="A176CCBA08A144E387462A7D0CF3D95A2">
    <w:name w:val="A176CCBA08A144E387462A7D0CF3D95A2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07C85B5B67F45F2B9C1F02357C97BD43">
    <w:name w:val="107C85B5B67F45F2B9C1F02357C97BD43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6B3661381794DF6A8DFB566E4F542761">
    <w:name w:val="26B3661381794DF6A8DFB566E4F54276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36B920A1A3424688B2B8E28A9FBE581">
    <w:name w:val="9A36B920A1A3424688B2B8E28A9FBE58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B4E94A3AAA487C9E32064213522F8E3">
    <w:name w:val="81B4E94A3AAA487C9E32064213522F8E3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9CADBB291436D9C4B2AF0268F59871">
    <w:name w:val="5119CADBB291436D9C4B2AF0268F5987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3D91B0D1C41B6AC7765416E86038D3">
    <w:name w:val="9AC3D91B0D1C41B6AC7765416E86038D3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516D68914546508B86F246D71AA2EE1">
    <w:name w:val="78516D68914546508B86F246D71AA2EE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75762AF8AA48168163E21A20C3A60F1">
    <w:name w:val="1475762AF8AA48168163E21A20C3A60F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B4F3FB02FF4B678B89D536D13BCA2F1">
    <w:name w:val="70B4F3FB02FF4B678B89D536D13BCA2F1"/>
    <w:rsid w:val="00EE7141"/>
    <w:pPr>
      <w:spacing w:after="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7C8A8339314619A86CA08B153EC664">
    <w:name w:val="B47C8A8339314619A86CA08B153EC664"/>
    <w:rsid w:val="00304694"/>
    <w:pPr>
      <w:spacing w:after="160" w:line="259" w:lineRule="auto"/>
    </w:pPr>
  </w:style>
  <w:style w:type="paragraph" w:customStyle="1" w:styleId="E9A8EB91261147999A84228D781F40F6">
    <w:name w:val="E9A8EB91261147999A84228D781F40F6"/>
    <w:rsid w:val="00304694"/>
    <w:pPr>
      <w:spacing w:after="160" w:line="259" w:lineRule="auto"/>
    </w:pPr>
  </w:style>
  <w:style w:type="paragraph" w:customStyle="1" w:styleId="1E0DB1FDE0D146F3A260B9F5E73275D1">
    <w:name w:val="1E0DB1FDE0D146F3A260B9F5E73275D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4D92D35B7F146209B717A54FF8C9645">
    <w:name w:val="F4D92D35B7F146209B717A54FF8C9645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21142F173DB14A859241A298E041231A">
    <w:name w:val="21142F173DB14A859241A298E041231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5CC5160C0A644F2856DF361DFE7E626">
    <w:name w:val="65CC5160C0A644F2856DF361DFE7E62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0AE0A3B6ACE44ADC89F1A9DA2EC785EC">
    <w:name w:val="0AE0A3B6ACE44ADC89F1A9DA2EC785EC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DEE05807942B48E3AF9E210B54FE11C5">
    <w:name w:val="DEE05807942B48E3AF9E210B54FE11C5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BF458F8A619143648F1A8E63DDC8C314">
    <w:name w:val="BF458F8A619143648F1A8E63DDC8C314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2773755A4C5A455181F898DD38024B1D">
    <w:name w:val="2773755A4C5A455181F898DD38024B1D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3A487D03BF4243148E9EFCFBB231DA85">
    <w:name w:val="3A487D03BF4243148E9EFCFBB231DA85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0182F0AB963B4934BA490814F850489B">
    <w:name w:val="0182F0AB963B4934BA490814F850489B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250BBC684FDF4126A20C8125851578DD">
    <w:name w:val="250BBC684FDF4126A20C8125851578DD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BA01A05881043F8A96D75F7A08F389B">
    <w:name w:val="6BA01A05881043F8A96D75F7A08F389B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2D5F0779C0B42918E560FAE80FBC2E4">
    <w:name w:val="62D5F0779C0B42918E560FAE80FBC2E4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2CA8FD5AE8A345549E70D19F4588DE31">
    <w:name w:val="2CA8FD5AE8A345549E70D19F4588DE3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2A906F679400415B8A87CF763B63627E">
    <w:name w:val="2A906F679400415B8A87CF763B63627E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A7609882F154273923C71F917D23D2E">
    <w:name w:val="FA7609882F154273923C71F917D23D2E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30F697C645474EA78BCD4E35A14A4427">
    <w:name w:val="30F697C645474EA78BCD4E35A14A4427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42D5B41C46AD4D439442FA86D3339B4D">
    <w:name w:val="42D5B41C46AD4D439442FA86D3339B4D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5465B275F69C4DA8AE54F5C4F78D482F">
    <w:name w:val="5465B275F69C4DA8AE54F5C4F78D482F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88CA0822C4D94118A2E282C87EFAC4D4">
    <w:name w:val="88CA0822C4D94118A2E282C87EFAC4D4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DB363B1114274D6DA5EEF1FBD9B40C49">
    <w:name w:val="DB363B1114274D6DA5EEF1FBD9B40C4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C4E928ADDE0A4243923E7F533C9EA050">
    <w:name w:val="C4E928ADDE0A4243923E7F533C9EA050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5EBE9E3CB29C4168B0E986A599157171">
    <w:name w:val="5EBE9E3CB29C4168B0E986A59915717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B9AB8F7B9B124145A4AAF2C40F2B2522">
    <w:name w:val="B9AB8F7B9B124145A4AAF2C40F2B2522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9F96E6889E649EA9A065723B35A99DA">
    <w:name w:val="F9F96E6889E649EA9A065723B35A99D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18D3868A73824A9A9857690A697BA4AE">
    <w:name w:val="18D3868A73824A9A9857690A697BA4AE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40A8B6B3AFC6496487D74A51ECBD10D2">
    <w:name w:val="40A8B6B3AFC6496487D74A51ECBD10D2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1AC218265ED148B7BEE4BCEB652D7E78">
    <w:name w:val="1AC218265ED148B7BEE4BCEB652D7E78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76BF7515267740FF8FB73D7C34650A5F">
    <w:name w:val="76BF7515267740FF8FB73D7C34650A5F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C27EC3E68BE423EA6FA3236C10685B0">
    <w:name w:val="6C27EC3E68BE423EA6FA3236C10685B0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0D2982CA444C4DBAAA4D15F770D1FD6A">
    <w:name w:val="0D2982CA444C4DBAAA4D15F770D1FD6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1B34DD496B95429EBCC84076A69B53D9">
    <w:name w:val="1B34DD496B95429EBCC84076A69B53D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AA9611A658E2432DA2A6E2C040C3A240">
    <w:name w:val="AA9611A658E2432DA2A6E2C040C3A240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B5764A69ED6348F5AF64706EC9FD5F5F">
    <w:name w:val="B5764A69ED6348F5AF64706EC9FD5F5F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1F4256FECD6C48CFA3FD531FFDCF171F">
    <w:name w:val="1F4256FECD6C48CFA3FD531FFDCF171F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942F86E7EA4C49AAAC0A53F3D8915B2D">
    <w:name w:val="942F86E7EA4C49AAAC0A53F3D8915B2D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E924737483C41DFBEE0451AA37FAB02">
    <w:name w:val="EE924737483C41DFBEE0451AA37FAB02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044581792F3453889DC4171F218F790">
    <w:name w:val="E044581792F3453889DC4171F218F790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A87B65A17A03462D910D4C8725D4B5DB">
    <w:name w:val="A87B65A17A03462D910D4C8725D4B5DB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B688EDBFEBE44089A7B87F017F68953C">
    <w:name w:val="B688EDBFEBE44089A7B87F017F68953C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3132E391A3EA4305B20BAEFBC9F23F11">
    <w:name w:val="3132E391A3EA4305B20BAEFBC9F23F1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7E337AA86D3A4E86A6BA617B91E72C0B">
    <w:name w:val="7E337AA86D3A4E86A6BA617B91E72C0B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9D4A0213E812463EA711F587DCB5E1B6">
    <w:name w:val="9D4A0213E812463EA711F587DCB5E1B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971BEAFA7DE4BF3A64387ED6126F0C1">
    <w:name w:val="6971BEAFA7DE4BF3A64387ED6126F0C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92BE3D59894476DA9B2E8627E245609">
    <w:name w:val="E92BE3D59894476DA9B2E8627E24560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778AC8B2CFC7457C916460085B9A3026">
    <w:name w:val="778AC8B2CFC7457C916460085B9A302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9949A127C294419AC3EEF30154FA0E8">
    <w:name w:val="F9949A127C294419AC3EEF30154FA0E8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7DEC181FA024641949DBFC5397F157A">
    <w:name w:val="F7DEC181FA024641949DBFC5397F157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C4492481C924BE1940C8E84A0A2A469">
    <w:name w:val="6C4492481C924BE1940C8E84A0A2A46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8E8C92E2A5740FFB73FA1E3232C7C75">
    <w:name w:val="E8E8C92E2A5740FFB73FA1E3232C7C75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44355FD8BCB14566BC2EB77BC9060296">
    <w:name w:val="44355FD8BCB14566BC2EB77BC906029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D75173EDBE3D472EAA2C4D67C6E87A7D">
    <w:name w:val="D75173EDBE3D472EAA2C4D67C6E87A7D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BF6D5F1AAB0C4C10BA6EB82374348917">
    <w:name w:val="BF6D5F1AAB0C4C10BA6EB82374348917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F92C7DB803A4EADAB74DAC24A074D13">
    <w:name w:val="FF92C7DB803A4EADAB74DAC24A074D13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6DB8A1B4CD6047F4A1F8980294D0EBFA">
    <w:name w:val="6DB8A1B4CD6047F4A1F8980294D0EBF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0DC97868E2C143B19629019EFF1C7FDB">
    <w:name w:val="0DC97868E2C143B19629019EFF1C7FDB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5994FF1C184142E3BF8CA7D487E9132C">
    <w:name w:val="5994FF1C184142E3BF8CA7D487E9132C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807094752619455BAD73E5E3037DDB76">
    <w:name w:val="807094752619455BAD73E5E3037DDB7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3E01DE6FB17E417580BE040D19A70821">
    <w:name w:val="3E01DE6FB17E417580BE040D19A70821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83D0DDA753AB41538D23886CE5DE88CA">
    <w:name w:val="83D0DDA753AB41538D23886CE5DE88C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5EE9C8E20C248E88073FF584E139536">
    <w:name w:val="E5EE9C8E20C248E88073FF584E139536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F29AAA2EB7A54156A20C34779B252810">
    <w:name w:val="F29AAA2EB7A54156A20C34779B252810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9E911D74AB3F4675B5CE2164F2813345">
    <w:name w:val="9E911D74AB3F4675B5CE2164F2813345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4041A9FAA65D4457AC35FE2BE1414539">
    <w:name w:val="4041A9FAA65D4457AC35FE2BE141453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00FB31384CCF4F208046C9E898C54BF9">
    <w:name w:val="00FB31384CCF4F208046C9E898C54BF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C072D69C8CC844B582360CE60D0D62F9">
    <w:name w:val="C072D69C8CC844B582360CE60D0D62F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8D7AE292392457D97891948A0D26EE3">
    <w:name w:val="E8D7AE292392457D97891948A0D26EE3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193C453F7245407E815B53B1FD91D11A">
    <w:name w:val="193C453F7245407E815B53B1FD91D11A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5B03B3BEEDDC48B0ACE5DCA595AEECC3">
    <w:name w:val="5B03B3BEEDDC48B0ACE5DCA595AEECC3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A7B1F210D18F43A5B20E03044D87B939">
    <w:name w:val="A7B1F210D18F43A5B20E03044D87B939"/>
    <w:rsid w:val="00A15F15"/>
    <w:pPr>
      <w:spacing w:after="160" w:line="259" w:lineRule="auto"/>
    </w:pPr>
    <w:rPr>
      <w:kern w:val="2"/>
      <w14:ligatures w14:val="standardContextual"/>
    </w:rPr>
  </w:style>
  <w:style w:type="paragraph" w:customStyle="1" w:styleId="EC1438CD6A434A69BFF548B651644993">
    <w:name w:val="EC1438CD6A434A69BFF548B651644993"/>
    <w:rsid w:val="00A15F15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0C715-2CF7-4DA7-AA21-0A219A080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ghan H O'Connor</dc:creator>
  <cp:lastModifiedBy>Meghan Baldwin</cp:lastModifiedBy>
  <cp:revision>12</cp:revision>
  <cp:lastPrinted>2017-09-12T17:24:00Z</cp:lastPrinted>
  <dcterms:created xsi:type="dcterms:W3CDTF">2024-07-02T17:57:00Z</dcterms:created>
  <dcterms:modified xsi:type="dcterms:W3CDTF">2024-07-02T18:12:00Z</dcterms:modified>
</cp:coreProperties>
</file>